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A1E58A" w14:textId="29A9E042" w:rsidR="0052666B" w:rsidRDefault="00F42AB6">
      <w:pPr>
        <w:spacing w:after="140" w:line="259" w:lineRule="auto"/>
        <w:ind w:left="-5"/>
        <w:rPr>
          <w:b/>
          <w:color w:val="333399"/>
          <w:sz w:val="29"/>
        </w:rPr>
      </w:pPr>
      <w:r>
        <w:rPr>
          <w:b/>
          <w:sz w:val="29"/>
        </w:rPr>
        <w:t>East Sussex College Group (ESCG) Board Calendar 2020-21</w:t>
      </w:r>
      <w:r>
        <w:rPr>
          <w:b/>
          <w:color w:val="333399"/>
          <w:sz w:val="29"/>
        </w:rPr>
        <w:t xml:space="preserve"> </w:t>
      </w:r>
    </w:p>
    <w:p w14:paraId="750D12B9" w14:textId="18A78DCB" w:rsidR="00AE24BD" w:rsidRDefault="00AE24BD">
      <w:pPr>
        <w:spacing w:after="140" w:line="259" w:lineRule="auto"/>
        <w:ind w:left="-5"/>
      </w:pPr>
      <w:r>
        <w:rPr>
          <w:b/>
          <w:color w:val="333399"/>
          <w:sz w:val="29"/>
        </w:rPr>
        <w:t xml:space="preserve">Please note all meetings will be taking place via Zoom until further notice </w:t>
      </w:r>
    </w:p>
    <w:p w14:paraId="42EFB0F4" w14:textId="77777777" w:rsidR="0052666B" w:rsidRDefault="00F42AB6">
      <w:pPr>
        <w:spacing w:after="0" w:line="259" w:lineRule="auto"/>
        <w:ind w:left="0" w:right="7287" w:firstLine="0"/>
        <w:jc w:val="right"/>
      </w:pPr>
      <w:r>
        <w:t xml:space="preserve"> </w:t>
      </w:r>
    </w:p>
    <w:tbl>
      <w:tblPr>
        <w:tblStyle w:val="TableGrid"/>
        <w:tblW w:w="14852" w:type="dxa"/>
        <w:tblInd w:w="-234" w:type="dxa"/>
        <w:tblCellMar>
          <w:top w:w="13" w:type="dxa"/>
          <w:left w:w="124" w:type="dxa"/>
          <w:right w:w="71" w:type="dxa"/>
        </w:tblCellMar>
        <w:tblLook w:val="04A0" w:firstRow="1" w:lastRow="0" w:firstColumn="1" w:lastColumn="0" w:noHBand="0" w:noVBand="1"/>
      </w:tblPr>
      <w:tblGrid>
        <w:gridCol w:w="789"/>
        <w:gridCol w:w="1387"/>
        <w:gridCol w:w="1451"/>
        <w:gridCol w:w="1274"/>
        <w:gridCol w:w="1259"/>
        <w:gridCol w:w="1231"/>
        <w:gridCol w:w="1684"/>
        <w:gridCol w:w="1666"/>
        <w:gridCol w:w="2245"/>
        <w:gridCol w:w="1866"/>
      </w:tblGrid>
      <w:tr w:rsidR="00A80B4B" w14:paraId="4E458E98" w14:textId="77777777">
        <w:trPr>
          <w:trHeight w:val="1389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006467F9" w14:textId="77777777" w:rsidR="0052666B" w:rsidRDefault="00F42AB6">
            <w:pPr>
              <w:spacing w:after="0" w:line="259" w:lineRule="auto"/>
              <w:ind w:left="6" w:firstLine="0"/>
              <w:jc w:val="center"/>
            </w:pPr>
            <w:r>
              <w:rPr>
                <w:b/>
                <w:color w:val="FFFFFF"/>
              </w:rPr>
              <w:t xml:space="preserve">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26F55B14" w14:textId="3D80D151" w:rsidR="0052666B" w:rsidRDefault="00F42AB6">
            <w:pPr>
              <w:spacing w:after="97" w:line="259" w:lineRule="auto"/>
              <w:ind w:left="0" w:right="58" w:firstLine="0"/>
              <w:jc w:val="center"/>
            </w:pPr>
            <w:r>
              <w:rPr>
                <w:b/>
                <w:color w:val="FFFFFF"/>
              </w:rPr>
              <w:t>A</w:t>
            </w:r>
            <w:r w:rsidR="003F64CF">
              <w:rPr>
                <w:b/>
                <w:color w:val="FFFFFF"/>
              </w:rPr>
              <w:t>udit Risk &amp; Compliance</w:t>
            </w:r>
          </w:p>
          <w:p w14:paraId="2DB3DAC5" w14:textId="77777777" w:rsidR="0052666B" w:rsidRDefault="00F42AB6">
            <w:pPr>
              <w:spacing w:after="0" w:line="259" w:lineRule="auto"/>
              <w:ind w:left="1" w:firstLine="0"/>
              <w:jc w:val="center"/>
            </w:pPr>
            <w:r>
              <w:rPr>
                <w:b/>
                <w:color w:val="FFFFFF"/>
              </w:rPr>
              <w:t xml:space="preserve">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12C8FFB5" w14:textId="6757428C" w:rsidR="0052666B" w:rsidRDefault="00F42AB6" w:rsidP="003F64CF">
            <w:pPr>
              <w:spacing w:after="97" w:line="259" w:lineRule="auto"/>
              <w:ind w:left="0" w:firstLine="0"/>
            </w:pPr>
            <w:r>
              <w:rPr>
                <w:b/>
                <w:color w:val="FFFFFF"/>
              </w:rPr>
              <w:t>Governance</w:t>
            </w:r>
            <w:r w:rsidR="003F64CF">
              <w:rPr>
                <w:b/>
                <w:color w:val="FFFFFF"/>
              </w:rPr>
              <w:t xml:space="preserve"> Development</w:t>
            </w:r>
            <w:r>
              <w:rPr>
                <w:b/>
                <w:color w:val="FFFFFF"/>
              </w:rPr>
              <w:t xml:space="preserve"> </w:t>
            </w:r>
          </w:p>
          <w:p w14:paraId="4406830B" w14:textId="77777777" w:rsidR="0052666B" w:rsidRDefault="00F42AB6">
            <w:pPr>
              <w:spacing w:after="0" w:line="259" w:lineRule="auto"/>
              <w:ind w:left="0" w:right="3" w:firstLine="0"/>
              <w:jc w:val="center"/>
            </w:pPr>
            <w:r>
              <w:rPr>
                <w:b/>
                <w:color w:val="FFFFFF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48DE10FE" w14:textId="4E7CA60D" w:rsidR="0052666B" w:rsidRDefault="003F64CF">
            <w:pPr>
              <w:spacing w:after="0" w:line="360" w:lineRule="auto"/>
              <w:ind w:left="0" w:firstLine="0"/>
              <w:jc w:val="center"/>
            </w:pPr>
            <w:r>
              <w:rPr>
                <w:b/>
                <w:color w:val="FFFFFF"/>
              </w:rPr>
              <w:t>Curriculum &amp;</w:t>
            </w:r>
          </w:p>
          <w:p w14:paraId="0A3EAB81" w14:textId="77777777" w:rsidR="0052666B" w:rsidRDefault="00F42AB6">
            <w:pPr>
              <w:spacing w:after="97" w:line="259" w:lineRule="auto"/>
              <w:ind w:left="26" w:firstLine="0"/>
            </w:pPr>
            <w:r>
              <w:rPr>
                <w:b/>
                <w:color w:val="FFFFFF"/>
              </w:rPr>
              <w:t xml:space="preserve">Standards </w:t>
            </w:r>
          </w:p>
          <w:p w14:paraId="2146356E" w14:textId="77777777" w:rsidR="0052666B" w:rsidRDefault="00F42AB6">
            <w:pPr>
              <w:spacing w:after="0" w:line="259" w:lineRule="auto"/>
              <w:ind w:left="6" w:firstLine="0"/>
              <w:jc w:val="center"/>
            </w:pPr>
            <w:r>
              <w:rPr>
                <w:b/>
                <w:color w:val="FFFFFF"/>
              </w:rPr>
              <w:t xml:space="preserve">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1D7C6DF7" w14:textId="77777777" w:rsidR="0052666B" w:rsidRDefault="00F42AB6">
            <w:pPr>
              <w:spacing w:after="97" w:line="259" w:lineRule="auto"/>
              <w:ind w:left="0" w:right="60" w:firstLine="0"/>
              <w:jc w:val="center"/>
            </w:pPr>
            <w:r>
              <w:rPr>
                <w:b/>
                <w:color w:val="FFFFFF"/>
              </w:rPr>
              <w:t xml:space="preserve">Finance </w:t>
            </w:r>
          </w:p>
          <w:p w14:paraId="49936EA0" w14:textId="77777777" w:rsidR="0052666B" w:rsidRDefault="00F42AB6">
            <w:pPr>
              <w:spacing w:after="0" w:line="259" w:lineRule="auto"/>
              <w:ind w:left="5" w:firstLine="0"/>
              <w:jc w:val="center"/>
            </w:pPr>
            <w:r>
              <w:rPr>
                <w:b/>
                <w:color w:val="FFFFFF"/>
              </w:rPr>
              <w:t xml:space="preserve">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3807DE6C" w14:textId="6E6D7945" w:rsidR="0052666B" w:rsidRPr="00902525" w:rsidRDefault="00902525">
            <w:pPr>
              <w:spacing w:after="97" w:line="259" w:lineRule="auto"/>
              <w:ind w:left="0" w:right="55" w:firstLine="0"/>
              <w:jc w:val="center"/>
              <w:rPr>
                <w:b/>
                <w:bCs/>
                <w:color w:val="E7E6E6" w:themeColor="background2"/>
              </w:rPr>
            </w:pPr>
            <w:r w:rsidRPr="00902525">
              <w:rPr>
                <w:b/>
                <w:bCs/>
                <w:color w:val="E7E6E6" w:themeColor="background2"/>
              </w:rPr>
              <w:t>People &amp; Culture</w:t>
            </w:r>
          </w:p>
          <w:p w14:paraId="20EC9719" w14:textId="77777777" w:rsidR="0052666B" w:rsidRDefault="00F42AB6">
            <w:pPr>
              <w:spacing w:after="0" w:line="259" w:lineRule="auto"/>
              <w:ind w:left="1" w:firstLine="0"/>
              <w:jc w:val="center"/>
            </w:pPr>
            <w:r>
              <w:rPr>
                <w:b/>
                <w:color w:val="FFFFFF"/>
              </w:rPr>
              <w:t xml:space="preserve"> 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40953E99" w14:textId="77777777" w:rsidR="003F64CF" w:rsidRDefault="003F64CF">
            <w:pPr>
              <w:spacing w:after="97" w:line="259" w:lineRule="auto"/>
              <w:ind w:left="51" w:firstLine="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 xml:space="preserve">Performance </w:t>
            </w:r>
          </w:p>
          <w:p w14:paraId="2F6D66F6" w14:textId="1EBD2536" w:rsidR="0052666B" w:rsidRDefault="003F64CF">
            <w:pPr>
              <w:spacing w:after="97" w:line="259" w:lineRule="auto"/>
              <w:ind w:left="51" w:firstLine="0"/>
            </w:pPr>
            <w:r>
              <w:rPr>
                <w:b/>
                <w:color w:val="FFFFFF"/>
              </w:rPr>
              <w:t xml:space="preserve">          &amp; </w:t>
            </w:r>
            <w:r w:rsidR="00F42AB6">
              <w:rPr>
                <w:b/>
                <w:color w:val="FFFFFF"/>
              </w:rPr>
              <w:t xml:space="preserve">Remuneration </w:t>
            </w:r>
          </w:p>
          <w:p w14:paraId="1313ACC8" w14:textId="77777777" w:rsidR="0052666B" w:rsidRDefault="00F42AB6">
            <w:pPr>
              <w:spacing w:after="0" w:line="259" w:lineRule="auto"/>
              <w:ind w:left="0" w:right="8" w:firstLine="0"/>
              <w:jc w:val="center"/>
            </w:pPr>
            <w:r>
              <w:rPr>
                <w:b/>
                <w:color w:val="FFFFFF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7B225B9B" w14:textId="53AEF864" w:rsidR="0052666B" w:rsidRDefault="003F64CF" w:rsidP="003F64CF">
            <w:pPr>
              <w:spacing w:after="97" w:line="259" w:lineRule="auto"/>
              <w:ind w:left="0" w:right="4" w:firstLine="0"/>
              <w:jc w:val="center"/>
            </w:pPr>
            <w:r>
              <w:rPr>
                <w:b/>
                <w:color w:val="FFFFFF"/>
              </w:rPr>
              <w:t>Transformation</w:t>
            </w:r>
            <w:r w:rsidR="00F42AB6">
              <w:rPr>
                <w:b/>
                <w:color w:val="FFFFFF"/>
              </w:rPr>
              <w:t xml:space="preserve"> 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468FA99D" w14:textId="2508685E" w:rsidR="0052666B" w:rsidRDefault="00F42AB6" w:rsidP="003F64CF">
            <w:pPr>
              <w:spacing w:after="97" w:line="259" w:lineRule="auto"/>
              <w:ind w:left="0" w:right="1" w:firstLine="0"/>
              <w:jc w:val="center"/>
            </w:pPr>
            <w:r>
              <w:rPr>
                <w:b/>
                <w:color w:val="FFFFFF"/>
              </w:rPr>
              <w:t xml:space="preserve"> College Boards </w:t>
            </w:r>
          </w:p>
          <w:p w14:paraId="106AB817" w14:textId="77777777" w:rsidR="0052666B" w:rsidRDefault="00F42AB6">
            <w:pPr>
              <w:spacing w:after="97" w:line="259" w:lineRule="auto"/>
              <w:ind w:left="0" w:right="56" w:firstLine="0"/>
              <w:jc w:val="center"/>
            </w:pPr>
            <w:r>
              <w:rPr>
                <w:b/>
                <w:color w:val="FFFFFF"/>
              </w:rPr>
              <w:t xml:space="preserve">(15.00-17.00 Eb &amp; H </w:t>
            </w:r>
          </w:p>
          <w:p w14:paraId="69250BD7" w14:textId="77777777" w:rsidR="0052666B" w:rsidRDefault="00F42AB6">
            <w:pPr>
              <w:spacing w:after="0" w:line="259" w:lineRule="auto"/>
              <w:ind w:left="0" w:right="59" w:firstLine="0"/>
              <w:jc w:val="center"/>
            </w:pPr>
            <w:r>
              <w:rPr>
                <w:b/>
                <w:color w:val="FFFFFF"/>
              </w:rPr>
              <w:t xml:space="preserve">16.00-18.00 Lewes) </w:t>
            </w: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4BA073AA" w14:textId="7A7C010C" w:rsidR="0052666B" w:rsidRDefault="00F42AB6" w:rsidP="003F64CF">
            <w:pPr>
              <w:spacing w:after="97" w:line="259" w:lineRule="auto"/>
              <w:ind w:left="8" w:firstLine="0"/>
              <w:jc w:val="center"/>
            </w:pPr>
            <w:r>
              <w:rPr>
                <w:b/>
                <w:color w:val="FFFFFF"/>
              </w:rPr>
              <w:t xml:space="preserve"> ESCG Board </w:t>
            </w:r>
          </w:p>
          <w:p w14:paraId="65822EAD" w14:textId="526BBE16" w:rsidR="0052666B" w:rsidRDefault="00F42AB6">
            <w:pPr>
              <w:spacing w:after="0" w:line="259" w:lineRule="auto"/>
              <w:ind w:left="8" w:firstLine="0"/>
              <w:jc w:val="center"/>
            </w:pPr>
            <w:r>
              <w:rPr>
                <w:b/>
                <w:color w:val="FFFFFF"/>
              </w:rPr>
              <w:t xml:space="preserve"> </w:t>
            </w:r>
            <w:r w:rsidR="00AC0454">
              <w:rPr>
                <w:b/>
                <w:color w:val="FFFFFF"/>
              </w:rPr>
              <w:t>&amp; ESCG Chairs meetings</w:t>
            </w:r>
          </w:p>
        </w:tc>
      </w:tr>
      <w:tr w:rsidR="003F64CF" w14:paraId="2561670B" w14:textId="77777777">
        <w:trPr>
          <w:trHeight w:val="414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00B0F0"/>
          </w:tcPr>
          <w:p w14:paraId="5D7C3EB3" w14:textId="77777777" w:rsidR="0052666B" w:rsidRDefault="0052666B">
            <w:pPr>
              <w:spacing w:after="160" w:line="259" w:lineRule="auto"/>
              <w:ind w:left="0" w:firstLine="0"/>
            </w:pPr>
          </w:p>
        </w:tc>
        <w:tc>
          <w:tcPr>
            <w:tcW w:w="127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027E3EEF" w14:textId="77777777" w:rsidR="0052666B" w:rsidRDefault="0052666B">
            <w:pPr>
              <w:spacing w:after="160" w:line="259" w:lineRule="auto"/>
              <w:ind w:left="0" w:firstLine="0"/>
            </w:pPr>
          </w:p>
        </w:tc>
        <w:tc>
          <w:tcPr>
            <w:tcW w:w="14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40410B80" w14:textId="77777777" w:rsidR="0052666B" w:rsidRDefault="0052666B">
            <w:pPr>
              <w:spacing w:after="160" w:line="259" w:lineRule="auto"/>
              <w:ind w:left="0" w:firstLine="0"/>
            </w:pPr>
          </w:p>
        </w:tc>
        <w:tc>
          <w:tcPr>
            <w:tcW w:w="127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1A62FB95" w14:textId="77777777" w:rsidR="0052666B" w:rsidRDefault="0052666B">
            <w:pPr>
              <w:spacing w:after="160" w:line="259" w:lineRule="auto"/>
              <w:ind w:left="0" w:firstLine="0"/>
            </w:pPr>
          </w:p>
        </w:tc>
        <w:tc>
          <w:tcPr>
            <w:tcW w:w="5672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625A3195" w14:textId="77777777" w:rsidR="0052666B" w:rsidRDefault="00F42AB6">
            <w:pPr>
              <w:spacing w:after="0" w:line="259" w:lineRule="auto"/>
              <w:ind w:left="940" w:firstLine="0"/>
            </w:pPr>
            <w:r>
              <w:rPr>
                <w:b/>
                <w:color w:val="FFFFFF"/>
              </w:rPr>
              <w:t xml:space="preserve">Term 1 (x September-23 October) </w:t>
            </w:r>
          </w:p>
        </w:tc>
        <w:tc>
          <w:tcPr>
            <w:tcW w:w="241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392D12A5" w14:textId="77777777" w:rsidR="0052666B" w:rsidRDefault="0052666B">
            <w:pPr>
              <w:spacing w:after="160" w:line="259" w:lineRule="auto"/>
              <w:ind w:left="0" w:firstLine="0"/>
            </w:pPr>
          </w:p>
        </w:tc>
        <w:tc>
          <w:tcPr>
            <w:tcW w:w="198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113124E7" w14:textId="77777777" w:rsidR="0052666B" w:rsidRDefault="0052666B">
            <w:pPr>
              <w:spacing w:after="160" w:line="259" w:lineRule="auto"/>
              <w:ind w:left="0" w:firstLine="0"/>
            </w:pPr>
          </w:p>
        </w:tc>
      </w:tr>
      <w:tr w:rsidR="00602379" w14:paraId="47F94410" w14:textId="77777777">
        <w:trPr>
          <w:trHeight w:val="472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BAE285" w14:textId="77777777" w:rsidR="0052666B" w:rsidRDefault="00F42AB6">
            <w:pPr>
              <w:spacing w:after="0" w:line="259" w:lineRule="auto"/>
              <w:ind w:left="0" w:firstLine="0"/>
              <w:jc w:val="center"/>
            </w:pPr>
            <w:r>
              <w:rPr>
                <w:b/>
                <w:color w:val="1F497D"/>
              </w:rPr>
              <w:t xml:space="preserve">Sept 20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0D3C5" w14:textId="77777777" w:rsidR="0052666B" w:rsidRDefault="00F42AB6">
            <w:pPr>
              <w:spacing w:after="0" w:line="259" w:lineRule="auto"/>
              <w:ind w:left="1" w:firstLine="0"/>
              <w:jc w:val="center"/>
            </w:pPr>
            <w:r>
              <w:t xml:space="preserve"> </w:t>
            </w:r>
          </w:p>
          <w:p w14:paraId="69E6C802" w14:textId="5F2A2115" w:rsidR="00F11843" w:rsidRDefault="00F11843">
            <w:pPr>
              <w:spacing w:after="0" w:line="259" w:lineRule="auto"/>
              <w:ind w:left="1" w:firstLine="0"/>
              <w:jc w:val="center"/>
            </w:pPr>
            <w:r>
              <w:t>Additional meeting</w:t>
            </w:r>
          </w:p>
          <w:p w14:paraId="51339DC1" w14:textId="77777777" w:rsidR="00F11843" w:rsidRDefault="00F11843">
            <w:pPr>
              <w:spacing w:after="0" w:line="259" w:lineRule="auto"/>
              <w:ind w:left="1" w:firstLine="0"/>
              <w:jc w:val="center"/>
            </w:pPr>
            <w:r>
              <w:t>18 September</w:t>
            </w:r>
          </w:p>
          <w:p w14:paraId="3BE1BE76" w14:textId="77777777" w:rsidR="00F11843" w:rsidRDefault="00F11843">
            <w:pPr>
              <w:spacing w:after="0" w:line="259" w:lineRule="auto"/>
              <w:ind w:left="1" w:firstLine="0"/>
              <w:jc w:val="center"/>
            </w:pPr>
            <w:r>
              <w:t xml:space="preserve">1-1.45 </w:t>
            </w:r>
          </w:p>
          <w:p w14:paraId="3F190309" w14:textId="68BEA43C" w:rsidR="0052666B" w:rsidRDefault="00F11843">
            <w:pPr>
              <w:spacing w:after="0" w:line="259" w:lineRule="auto"/>
              <w:ind w:left="1" w:firstLine="0"/>
              <w:jc w:val="center"/>
            </w:pPr>
            <w:r>
              <w:t xml:space="preserve">Zoom </w:t>
            </w:r>
            <w:r w:rsidR="00F42AB6">
              <w:t xml:space="preserve">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144446" w14:textId="77777777" w:rsidR="00010506" w:rsidRDefault="00F42AB6" w:rsidP="00010506">
            <w:pPr>
              <w:spacing w:after="0" w:line="259" w:lineRule="auto"/>
              <w:ind w:left="0" w:right="62" w:firstLine="0"/>
              <w:jc w:val="center"/>
            </w:pPr>
            <w:r>
              <w:t xml:space="preserve"> </w:t>
            </w:r>
            <w:r w:rsidR="00010506">
              <w:t>10 September</w:t>
            </w:r>
          </w:p>
          <w:p w14:paraId="5C8BEC19" w14:textId="77777777" w:rsidR="00010506" w:rsidRDefault="00010506" w:rsidP="00010506">
            <w:pPr>
              <w:spacing w:after="0" w:line="259" w:lineRule="auto"/>
              <w:ind w:left="0" w:right="62" w:firstLine="0"/>
              <w:jc w:val="center"/>
            </w:pPr>
            <w:r>
              <w:t>10.30</w:t>
            </w:r>
          </w:p>
          <w:p w14:paraId="3D963B46" w14:textId="1127415B" w:rsidR="0052666B" w:rsidRDefault="00AE24BD" w:rsidP="00010506">
            <w:pPr>
              <w:spacing w:after="0" w:line="259" w:lineRule="auto"/>
              <w:ind w:left="0" w:right="3" w:firstLine="0"/>
              <w:jc w:val="center"/>
            </w:pPr>
            <w:r>
              <w:t xml:space="preserve">Zoom 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CBF73" w14:textId="77777777" w:rsidR="0052666B" w:rsidRDefault="00F42AB6">
            <w:pPr>
              <w:spacing w:after="0" w:line="259" w:lineRule="auto"/>
              <w:ind w:left="6" w:firstLine="0"/>
              <w:jc w:val="center"/>
            </w:pPr>
            <w:r>
              <w:t xml:space="preserve">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F98282" w14:textId="77777777" w:rsidR="0052666B" w:rsidRDefault="00F42AB6">
            <w:pPr>
              <w:spacing w:after="0" w:line="259" w:lineRule="auto"/>
              <w:ind w:left="5" w:firstLine="0"/>
              <w:jc w:val="center"/>
            </w:pPr>
            <w:r>
              <w:t xml:space="preserve">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108600" w14:textId="77777777" w:rsidR="0052666B" w:rsidRDefault="00F42AB6">
            <w:pPr>
              <w:spacing w:after="0" w:line="259" w:lineRule="auto"/>
              <w:ind w:left="1" w:firstLine="0"/>
              <w:jc w:val="center"/>
            </w:pPr>
            <w:r>
              <w:t xml:space="preserve"> 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4652FE" w14:textId="77777777" w:rsidR="0052666B" w:rsidRDefault="00F42AB6">
            <w:pPr>
              <w:spacing w:after="0" w:line="259" w:lineRule="auto"/>
              <w:ind w:left="0" w:right="8" w:firstLine="0"/>
              <w:jc w:val="center"/>
            </w:pPr>
            <w:r>
              <w:t xml:space="preserve"> </w:t>
            </w:r>
            <w:r w:rsidR="006D735A">
              <w:t xml:space="preserve">21 September </w:t>
            </w:r>
          </w:p>
          <w:p w14:paraId="604D31EC" w14:textId="77777777" w:rsidR="006D735A" w:rsidRDefault="006D735A">
            <w:pPr>
              <w:spacing w:after="0" w:line="259" w:lineRule="auto"/>
              <w:ind w:left="0" w:right="8" w:firstLine="0"/>
              <w:jc w:val="center"/>
            </w:pPr>
            <w:r>
              <w:t>9.30-10.30</w:t>
            </w:r>
          </w:p>
          <w:p w14:paraId="51D1F0F0" w14:textId="77777777" w:rsidR="006D735A" w:rsidRDefault="006D735A">
            <w:pPr>
              <w:spacing w:after="0" w:line="259" w:lineRule="auto"/>
              <w:ind w:left="0" w:right="8" w:firstLine="0"/>
              <w:jc w:val="center"/>
            </w:pPr>
          </w:p>
          <w:p w14:paraId="04B13198" w14:textId="77777777" w:rsidR="006D735A" w:rsidRDefault="006D735A">
            <w:pPr>
              <w:spacing w:after="0" w:line="259" w:lineRule="auto"/>
              <w:ind w:left="0" w:right="8" w:firstLine="0"/>
              <w:jc w:val="center"/>
            </w:pPr>
            <w:r>
              <w:t xml:space="preserve">28 September </w:t>
            </w:r>
          </w:p>
          <w:p w14:paraId="30F1807F" w14:textId="63085F71" w:rsidR="006D735A" w:rsidRDefault="006D735A">
            <w:pPr>
              <w:spacing w:after="0" w:line="259" w:lineRule="auto"/>
              <w:ind w:left="0" w:right="8" w:firstLine="0"/>
              <w:jc w:val="center"/>
            </w:pPr>
            <w:r>
              <w:t>9.30-11.00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B6174" w14:textId="77777777" w:rsidR="0052666B" w:rsidRDefault="00F42AB6">
            <w:pPr>
              <w:spacing w:after="0" w:line="259" w:lineRule="auto"/>
              <w:ind w:left="0" w:right="4" w:firstLine="0"/>
              <w:jc w:val="center"/>
            </w:pPr>
            <w:r>
              <w:t xml:space="preserve"> 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366665" w14:textId="77777777" w:rsidR="0052666B" w:rsidRDefault="00F42AB6">
            <w:pPr>
              <w:spacing w:after="0" w:line="259" w:lineRule="auto"/>
              <w:ind w:left="0" w:right="1" w:firstLine="0"/>
              <w:jc w:val="center"/>
            </w:pPr>
            <w:r>
              <w:t xml:space="preserve"> </w:t>
            </w: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A988B5" w14:textId="77777777" w:rsidR="00AC0454" w:rsidRDefault="00AC0454">
            <w:pPr>
              <w:spacing w:after="0" w:line="259" w:lineRule="auto"/>
              <w:ind w:left="8" w:firstLine="0"/>
              <w:jc w:val="center"/>
            </w:pPr>
            <w:r>
              <w:t>Chairs meeting</w:t>
            </w:r>
          </w:p>
          <w:p w14:paraId="0550678B" w14:textId="554168B6" w:rsidR="00AC0454" w:rsidRDefault="00AC0454">
            <w:pPr>
              <w:spacing w:after="0" w:line="259" w:lineRule="auto"/>
              <w:ind w:left="8" w:firstLine="0"/>
              <w:jc w:val="center"/>
            </w:pPr>
            <w:r>
              <w:t>17 September</w:t>
            </w:r>
          </w:p>
          <w:p w14:paraId="495AF12C" w14:textId="136C122C" w:rsidR="00AC0454" w:rsidRDefault="00AC0454">
            <w:pPr>
              <w:spacing w:after="0" w:line="259" w:lineRule="auto"/>
              <w:ind w:left="8" w:firstLine="0"/>
              <w:jc w:val="center"/>
            </w:pPr>
            <w:r>
              <w:t>11.30</w:t>
            </w:r>
          </w:p>
          <w:p w14:paraId="440326EE" w14:textId="33ABE900" w:rsidR="0052666B" w:rsidRDefault="00AE24BD">
            <w:pPr>
              <w:spacing w:after="0" w:line="259" w:lineRule="auto"/>
              <w:ind w:left="8" w:firstLine="0"/>
              <w:jc w:val="center"/>
            </w:pPr>
            <w:r>
              <w:t xml:space="preserve">Zoom  </w:t>
            </w:r>
          </w:p>
        </w:tc>
      </w:tr>
      <w:tr w:rsidR="00602379" w14:paraId="53997FCF" w14:textId="77777777">
        <w:trPr>
          <w:trHeight w:val="1391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B4FE37" w14:textId="77777777" w:rsidR="0052666B" w:rsidRDefault="00F42AB6">
            <w:pPr>
              <w:spacing w:after="0" w:line="259" w:lineRule="auto"/>
              <w:ind w:right="4" w:firstLine="0"/>
              <w:jc w:val="center"/>
            </w:pPr>
            <w:r>
              <w:rPr>
                <w:b/>
                <w:color w:val="1F497D"/>
              </w:rPr>
              <w:t xml:space="preserve">Oct 20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896D1A" w14:textId="77777777" w:rsidR="0052666B" w:rsidRDefault="00F42AB6">
            <w:pPr>
              <w:spacing w:after="0" w:line="259" w:lineRule="auto"/>
              <w:ind w:left="1" w:firstLine="0"/>
              <w:jc w:val="center"/>
            </w:pPr>
            <w:r>
              <w:t xml:space="preserve">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13C9CE" w14:textId="6C3DC0A4" w:rsidR="0052666B" w:rsidRDefault="00F42AB6">
            <w:pPr>
              <w:spacing w:after="0" w:line="259" w:lineRule="auto"/>
              <w:ind w:left="0" w:right="59" w:firstLine="0"/>
              <w:jc w:val="center"/>
            </w:pPr>
            <w:r>
              <w:t xml:space="preserve">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31D859" w14:textId="77777777" w:rsidR="0052666B" w:rsidRDefault="00F42AB6">
            <w:pPr>
              <w:spacing w:after="0" w:line="259" w:lineRule="auto"/>
              <w:ind w:left="6" w:firstLine="0"/>
              <w:jc w:val="center"/>
            </w:pPr>
            <w:r>
              <w:t xml:space="preserve">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E8AA9B" w14:textId="77777777" w:rsidR="006D735A" w:rsidRDefault="006D735A">
            <w:pPr>
              <w:spacing w:after="0" w:line="259" w:lineRule="auto"/>
              <w:ind w:left="5" w:firstLine="0"/>
              <w:jc w:val="center"/>
            </w:pPr>
            <w:r>
              <w:t xml:space="preserve">Additional meeting </w:t>
            </w:r>
          </w:p>
          <w:p w14:paraId="5EA3463F" w14:textId="77777777" w:rsidR="006D735A" w:rsidRDefault="006D735A">
            <w:pPr>
              <w:spacing w:after="0" w:line="259" w:lineRule="auto"/>
              <w:ind w:left="5" w:firstLine="0"/>
              <w:jc w:val="center"/>
            </w:pPr>
            <w:r>
              <w:t>1 October</w:t>
            </w:r>
          </w:p>
          <w:p w14:paraId="792CC0EF" w14:textId="77777777" w:rsidR="006D735A" w:rsidRDefault="006D735A">
            <w:pPr>
              <w:spacing w:after="0" w:line="259" w:lineRule="auto"/>
              <w:ind w:left="5" w:firstLine="0"/>
              <w:jc w:val="center"/>
            </w:pPr>
            <w:r>
              <w:t>3-4</w:t>
            </w:r>
          </w:p>
          <w:p w14:paraId="7E45B97A" w14:textId="708E26BA" w:rsidR="0052666B" w:rsidRDefault="006D735A">
            <w:pPr>
              <w:spacing w:after="0" w:line="259" w:lineRule="auto"/>
              <w:ind w:left="5" w:firstLine="0"/>
              <w:jc w:val="center"/>
            </w:pPr>
            <w:r>
              <w:t>Zoom</w:t>
            </w:r>
            <w:r w:rsidR="00F42AB6">
              <w:t xml:space="preserve">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E973C8" w14:textId="77777777" w:rsidR="0052666B" w:rsidRDefault="00F42AB6">
            <w:pPr>
              <w:spacing w:after="0" w:line="259" w:lineRule="auto"/>
              <w:ind w:left="20" w:firstLine="0"/>
            </w:pPr>
            <w:r>
              <w:t xml:space="preserve">13 October </w:t>
            </w:r>
          </w:p>
          <w:p w14:paraId="3E0BA03D" w14:textId="77777777" w:rsidR="0052666B" w:rsidRDefault="00F42AB6">
            <w:pPr>
              <w:spacing w:after="0" w:line="259" w:lineRule="auto"/>
              <w:ind w:left="0" w:right="59" w:firstLine="0"/>
              <w:jc w:val="center"/>
            </w:pPr>
            <w:r>
              <w:t xml:space="preserve">15.00 </w:t>
            </w:r>
          </w:p>
          <w:p w14:paraId="5F0F232B" w14:textId="65B25C12" w:rsidR="0052666B" w:rsidRDefault="00ED212B">
            <w:pPr>
              <w:spacing w:after="0" w:line="259" w:lineRule="auto"/>
              <w:ind w:left="0" w:firstLine="0"/>
            </w:pPr>
            <w:r>
              <w:t xml:space="preserve">   </w:t>
            </w:r>
            <w:r w:rsidR="00AE24BD">
              <w:t xml:space="preserve">Zoom  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C50EBF" w14:textId="77777777" w:rsidR="0052666B" w:rsidRDefault="00F42AB6">
            <w:pPr>
              <w:spacing w:after="0" w:line="259" w:lineRule="auto"/>
              <w:ind w:left="0" w:right="67" w:firstLine="0"/>
              <w:jc w:val="center"/>
            </w:pPr>
            <w:r>
              <w:t xml:space="preserve">13 October </w:t>
            </w:r>
          </w:p>
          <w:p w14:paraId="3CD3A555" w14:textId="77777777" w:rsidR="0052666B" w:rsidRDefault="00F42AB6">
            <w:pPr>
              <w:spacing w:after="0" w:line="259" w:lineRule="auto"/>
              <w:ind w:left="0" w:right="57" w:firstLine="0"/>
              <w:jc w:val="center"/>
            </w:pPr>
            <w:r>
              <w:t xml:space="preserve">12.30  </w:t>
            </w:r>
          </w:p>
          <w:p w14:paraId="1E7A6F98" w14:textId="4B66E096" w:rsidR="0052666B" w:rsidRDefault="00AE24BD">
            <w:pPr>
              <w:spacing w:after="0" w:line="259" w:lineRule="auto"/>
              <w:ind w:left="0" w:right="63" w:firstLine="0"/>
              <w:jc w:val="center"/>
            </w:pPr>
            <w:r>
              <w:t xml:space="preserve">Zoom 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090B4" w14:textId="77777777" w:rsidR="0052666B" w:rsidRDefault="00F42AB6">
            <w:pPr>
              <w:spacing w:after="0" w:line="259" w:lineRule="auto"/>
              <w:ind w:left="0" w:right="4" w:firstLine="0"/>
              <w:jc w:val="center"/>
            </w:pPr>
            <w:r>
              <w:t xml:space="preserve"> </w:t>
            </w:r>
            <w:r w:rsidR="00057FB1">
              <w:t xml:space="preserve">1 October </w:t>
            </w:r>
          </w:p>
          <w:p w14:paraId="704BB6B3" w14:textId="77777777" w:rsidR="00057FB1" w:rsidRDefault="00057FB1">
            <w:pPr>
              <w:spacing w:after="0" w:line="259" w:lineRule="auto"/>
              <w:ind w:left="0" w:right="4" w:firstLine="0"/>
              <w:jc w:val="center"/>
            </w:pPr>
            <w:r>
              <w:t>9.30</w:t>
            </w:r>
          </w:p>
          <w:p w14:paraId="5A17D928" w14:textId="7AD52656" w:rsidR="00057FB1" w:rsidRDefault="00AE24BD">
            <w:pPr>
              <w:spacing w:after="0" w:line="259" w:lineRule="auto"/>
              <w:ind w:left="0" w:right="4" w:firstLine="0"/>
              <w:jc w:val="center"/>
            </w:pPr>
            <w:r>
              <w:t xml:space="preserve">Zoom  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F2C38C" w14:textId="77777777" w:rsidR="0052666B" w:rsidRDefault="00F42AB6">
            <w:pPr>
              <w:spacing w:after="0" w:line="259" w:lineRule="auto"/>
              <w:ind w:left="0" w:right="1" w:firstLine="0"/>
              <w:jc w:val="center"/>
            </w:pPr>
            <w:r>
              <w:t xml:space="preserve"> </w:t>
            </w: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7CA76" w14:textId="77777777" w:rsidR="00C63986" w:rsidRDefault="00C63986">
            <w:pPr>
              <w:spacing w:after="0" w:line="259" w:lineRule="auto"/>
              <w:ind w:left="0" w:right="52" w:firstLine="0"/>
              <w:jc w:val="center"/>
            </w:pPr>
            <w:r>
              <w:t>ESCG Board</w:t>
            </w:r>
          </w:p>
          <w:p w14:paraId="7F44C0E6" w14:textId="30B5C6C9" w:rsidR="0052666B" w:rsidRDefault="00F42AB6">
            <w:pPr>
              <w:spacing w:after="0" w:line="259" w:lineRule="auto"/>
              <w:ind w:left="0" w:right="52" w:firstLine="0"/>
              <w:jc w:val="center"/>
            </w:pPr>
            <w:r>
              <w:t xml:space="preserve">21 October </w:t>
            </w:r>
          </w:p>
          <w:p w14:paraId="0BA93F1A" w14:textId="77777777" w:rsidR="0052666B" w:rsidRDefault="00F42AB6">
            <w:pPr>
              <w:spacing w:after="0" w:line="259" w:lineRule="auto"/>
              <w:ind w:left="0" w:right="47" w:firstLine="0"/>
              <w:jc w:val="center"/>
            </w:pPr>
            <w:r>
              <w:t xml:space="preserve">Board session – </w:t>
            </w:r>
          </w:p>
          <w:p w14:paraId="76E6928C" w14:textId="77777777" w:rsidR="0052666B" w:rsidRDefault="00F42AB6">
            <w:pPr>
              <w:spacing w:after="0" w:line="259" w:lineRule="auto"/>
              <w:ind w:left="0" w:right="51" w:firstLine="0"/>
              <w:jc w:val="center"/>
            </w:pPr>
            <w:r>
              <w:t xml:space="preserve">14.00 </w:t>
            </w:r>
          </w:p>
          <w:p w14:paraId="0690F75B" w14:textId="77777777" w:rsidR="0052666B" w:rsidRDefault="00F42AB6">
            <w:pPr>
              <w:spacing w:after="0" w:line="259" w:lineRule="auto"/>
              <w:ind w:left="0" w:right="57" w:firstLine="0"/>
              <w:jc w:val="center"/>
            </w:pPr>
            <w:r>
              <w:t xml:space="preserve">Meeting -15.00 </w:t>
            </w:r>
          </w:p>
          <w:p w14:paraId="5108A472" w14:textId="27BFB5CD" w:rsidR="0052666B" w:rsidRDefault="00AE24BD">
            <w:pPr>
              <w:spacing w:after="0" w:line="259" w:lineRule="auto"/>
              <w:ind w:left="8" w:firstLine="0"/>
              <w:jc w:val="center"/>
            </w:pPr>
            <w:r>
              <w:t xml:space="preserve">Zoom  </w:t>
            </w:r>
          </w:p>
        </w:tc>
      </w:tr>
      <w:tr w:rsidR="00602379" w14:paraId="69AD90AF" w14:textId="77777777">
        <w:trPr>
          <w:trHeight w:val="1392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C9033D" w14:textId="77777777" w:rsidR="0052666B" w:rsidRDefault="00F42AB6">
            <w:pPr>
              <w:spacing w:after="0" w:line="259" w:lineRule="auto"/>
              <w:ind w:left="0" w:firstLine="0"/>
              <w:jc w:val="center"/>
            </w:pPr>
            <w:r>
              <w:rPr>
                <w:b/>
                <w:color w:val="1F497D"/>
              </w:rPr>
              <w:t xml:space="preserve">Nov 20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8E093D" w14:textId="77777777" w:rsidR="0052666B" w:rsidRDefault="00F42AB6">
            <w:pPr>
              <w:spacing w:after="0" w:line="259" w:lineRule="auto"/>
              <w:ind w:left="0" w:right="54" w:firstLine="0"/>
              <w:jc w:val="center"/>
            </w:pPr>
            <w:r>
              <w:t xml:space="preserve">23 </w:t>
            </w:r>
          </w:p>
          <w:p w14:paraId="480526FA" w14:textId="77777777" w:rsidR="0052666B" w:rsidRDefault="00F42AB6">
            <w:pPr>
              <w:spacing w:after="0" w:line="259" w:lineRule="auto"/>
              <w:ind w:left="50" w:firstLine="0"/>
            </w:pPr>
            <w:r>
              <w:t xml:space="preserve">November </w:t>
            </w:r>
          </w:p>
          <w:p w14:paraId="08B5190B" w14:textId="77777777" w:rsidR="0052666B" w:rsidRDefault="00F42AB6">
            <w:pPr>
              <w:spacing w:after="0" w:line="259" w:lineRule="auto"/>
              <w:ind w:left="0" w:right="59" w:firstLine="0"/>
              <w:jc w:val="center"/>
            </w:pPr>
            <w:r>
              <w:t xml:space="preserve">09.30 </w:t>
            </w:r>
          </w:p>
          <w:p w14:paraId="268E74C5" w14:textId="4FA73089" w:rsidR="0052666B" w:rsidRDefault="00AE24BD">
            <w:pPr>
              <w:spacing w:after="0" w:line="259" w:lineRule="auto"/>
              <w:ind w:left="0" w:right="55" w:firstLine="0"/>
              <w:jc w:val="center"/>
            </w:pPr>
            <w:r>
              <w:t xml:space="preserve">Zoom 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225EC4" w14:textId="77777777" w:rsidR="0052666B" w:rsidRDefault="00F42AB6">
            <w:pPr>
              <w:spacing w:after="0" w:line="259" w:lineRule="auto"/>
              <w:ind w:left="0" w:right="3" w:firstLine="0"/>
              <w:jc w:val="center"/>
            </w:pPr>
            <w:r>
              <w:t xml:space="preserve">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9A5DB2" w14:textId="77777777" w:rsidR="0052666B" w:rsidRDefault="00F42AB6">
            <w:pPr>
              <w:spacing w:after="0" w:line="259" w:lineRule="auto"/>
              <w:ind w:left="0" w:right="48" w:firstLine="0"/>
              <w:jc w:val="center"/>
            </w:pPr>
            <w:r>
              <w:t xml:space="preserve">16 </w:t>
            </w:r>
          </w:p>
          <w:p w14:paraId="2C093CFF" w14:textId="77777777" w:rsidR="0052666B" w:rsidRDefault="00F42AB6">
            <w:pPr>
              <w:spacing w:after="0" w:line="259" w:lineRule="auto"/>
              <w:ind w:left="51" w:firstLine="0"/>
            </w:pPr>
            <w:r>
              <w:t xml:space="preserve">November </w:t>
            </w:r>
          </w:p>
          <w:p w14:paraId="7975D97A" w14:textId="0A719A90" w:rsidR="0052666B" w:rsidRDefault="00326957">
            <w:pPr>
              <w:spacing w:after="0" w:line="259" w:lineRule="auto"/>
              <w:ind w:left="0" w:right="53" w:firstLine="0"/>
              <w:jc w:val="center"/>
            </w:pPr>
            <w:r>
              <w:t>3pm</w:t>
            </w:r>
          </w:p>
          <w:p w14:paraId="39250B2A" w14:textId="4C71DA59" w:rsidR="0052666B" w:rsidRDefault="00ED212B">
            <w:pPr>
              <w:spacing w:after="0" w:line="259" w:lineRule="auto"/>
              <w:ind w:left="1" w:firstLine="0"/>
            </w:pPr>
            <w:r>
              <w:t xml:space="preserve">     </w:t>
            </w:r>
            <w:r w:rsidR="00AE24BD">
              <w:t xml:space="preserve">Zoom 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2A2F2F" w14:textId="77777777" w:rsidR="0052666B" w:rsidRDefault="00F42AB6">
            <w:pPr>
              <w:spacing w:after="0" w:line="259" w:lineRule="auto"/>
              <w:ind w:left="0" w:right="49" w:firstLine="0"/>
              <w:jc w:val="center"/>
            </w:pPr>
            <w:r>
              <w:t xml:space="preserve">23 </w:t>
            </w:r>
          </w:p>
          <w:p w14:paraId="3661119D" w14:textId="77777777" w:rsidR="0052666B" w:rsidRDefault="00F42AB6">
            <w:pPr>
              <w:spacing w:after="0" w:line="259" w:lineRule="auto"/>
              <w:ind w:left="50" w:firstLine="0"/>
            </w:pPr>
            <w:r>
              <w:t xml:space="preserve">November </w:t>
            </w:r>
          </w:p>
          <w:p w14:paraId="44ED9152" w14:textId="359DE522" w:rsidR="0052666B" w:rsidRDefault="009072E9">
            <w:pPr>
              <w:spacing w:after="0" w:line="259" w:lineRule="auto"/>
              <w:ind w:left="0" w:right="54" w:firstLine="0"/>
              <w:jc w:val="center"/>
            </w:pPr>
            <w:r>
              <w:t>11.00</w:t>
            </w:r>
          </w:p>
          <w:p w14:paraId="68ECD618" w14:textId="5A7A8337" w:rsidR="0052666B" w:rsidRDefault="00ED212B">
            <w:pPr>
              <w:spacing w:after="0" w:line="259" w:lineRule="auto"/>
              <w:ind w:left="0" w:firstLine="0"/>
            </w:pPr>
            <w:r>
              <w:t xml:space="preserve">    </w:t>
            </w:r>
            <w:r w:rsidR="00AE24BD">
              <w:t xml:space="preserve">Zoom 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DE58B8" w14:textId="77777777" w:rsidR="0052666B" w:rsidRDefault="00F42AB6">
            <w:pPr>
              <w:spacing w:after="0" w:line="259" w:lineRule="auto"/>
              <w:ind w:left="1" w:firstLine="0"/>
              <w:jc w:val="center"/>
            </w:pPr>
            <w:r>
              <w:rPr>
                <w:color w:val="00CC99"/>
              </w:rPr>
              <w:t xml:space="preserve"> 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D3A271" w14:textId="66FD2150" w:rsidR="00ED212B" w:rsidRDefault="00ED212B">
            <w:pPr>
              <w:spacing w:after="0" w:line="259" w:lineRule="auto"/>
              <w:ind w:left="0" w:right="8" w:firstLine="0"/>
              <w:jc w:val="center"/>
            </w:pPr>
            <w:r>
              <w:t>Additional meeting</w:t>
            </w:r>
          </w:p>
          <w:p w14:paraId="391E9674" w14:textId="1A0C8193" w:rsidR="00ED212B" w:rsidRDefault="00ED212B">
            <w:pPr>
              <w:spacing w:after="0" w:line="259" w:lineRule="auto"/>
              <w:ind w:left="0" w:right="8" w:firstLine="0"/>
              <w:jc w:val="center"/>
            </w:pPr>
            <w:r>
              <w:t>24 November</w:t>
            </w:r>
            <w:r>
              <w:br/>
              <w:t>2pm</w:t>
            </w:r>
          </w:p>
          <w:p w14:paraId="4CFE6A4D" w14:textId="596FE486" w:rsidR="0052666B" w:rsidRDefault="00ED212B">
            <w:pPr>
              <w:spacing w:after="0" w:line="259" w:lineRule="auto"/>
              <w:ind w:left="0" w:right="8" w:firstLine="0"/>
              <w:jc w:val="center"/>
            </w:pPr>
            <w:r>
              <w:t>Zoom</w:t>
            </w:r>
            <w:r w:rsidR="00F42AB6">
              <w:t xml:space="preserve">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24ED74" w14:textId="77777777" w:rsidR="0052666B" w:rsidRPr="00A9566D" w:rsidRDefault="00F42AB6">
            <w:pPr>
              <w:spacing w:after="0" w:line="259" w:lineRule="auto"/>
              <w:ind w:left="0" w:right="4" w:firstLine="0"/>
              <w:jc w:val="center"/>
              <w:rPr>
                <w:bCs/>
              </w:rPr>
            </w:pPr>
            <w:r>
              <w:rPr>
                <w:b/>
              </w:rPr>
              <w:t xml:space="preserve"> </w:t>
            </w:r>
            <w:r w:rsidR="00A9566D" w:rsidRPr="00A9566D">
              <w:rPr>
                <w:bCs/>
              </w:rPr>
              <w:t>18 November</w:t>
            </w:r>
          </w:p>
          <w:p w14:paraId="0D4FC82E" w14:textId="77777777" w:rsidR="00A9566D" w:rsidRPr="00A9566D" w:rsidRDefault="00A9566D">
            <w:pPr>
              <w:spacing w:after="0" w:line="259" w:lineRule="auto"/>
              <w:ind w:left="0" w:right="4" w:firstLine="0"/>
              <w:jc w:val="center"/>
              <w:rPr>
                <w:bCs/>
              </w:rPr>
            </w:pPr>
            <w:r w:rsidRPr="00A9566D">
              <w:rPr>
                <w:bCs/>
              </w:rPr>
              <w:t>9.30</w:t>
            </w:r>
          </w:p>
          <w:p w14:paraId="5740F58C" w14:textId="70503A3C" w:rsidR="00A9566D" w:rsidRDefault="00AE24BD">
            <w:pPr>
              <w:spacing w:after="0" w:line="259" w:lineRule="auto"/>
              <w:ind w:left="0" w:right="4" w:firstLine="0"/>
              <w:jc w:val="center"/>
            </w:pPr>
            <w:r>
              <w:t xml:space="preserve">Zoom  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C3705" w14:textId="77777777" w:rsidR="00602379" w:rsidRDefault="00F42AB6" w:rsidP="00602379">
            <w:pPr>
              <w:spacing w:after="0" w:line="259" w:lineRule="auto"/>
              <w:ind w:left="0" w:right="51" w:firstLine="0"/>
              <w:rPr>
                <w:bCs/>
              </w:rPr>
            </w:pPr>
            <w:r w:rsidRPr="00956DB9">
              <w:rPr>
                <w:bCs/>
              </w:rPr>
              <w:t xml:space="preserve">Eastbourne </w:t>
            </w:r>
            <w:r w:rsidR="00602379">
              <w:rPr>
                <w:bCs/>
              </w:rPr>
              <w:t xml:space="preserve">3pm </w:t>
            </w:r>
          </w:p>
          <w:p w14:paraId="3D666A3A" w14:textId="2F433DF2" w:rsidR="0052666B" w:rsidRPr="00956DB9" w:rsidRDefault="00F42AB6" w:rsidP="00602379">
            <w:pPr>
              <w:spacing w:after="0" w:line="259" w:lineRule="auto"/>
              <w:ind w:left="0" w:right="51" w:firstLine="0"/>
              <w:rPr>
                <w:bCs/>
              </w:rPr>
            </w:pPr>
            <w:r w:rsidRPr="00956DB9">
              <w:rPr>
                <w:bCs/>
              </w:rPr>
              <w:t>10</w:t>
            </w:r>
            <w:r w:rsidR="00602379">
              <w:rPr>
                <w:bCs/>
              </w:rPr>
              <w:t xml:space="preserve"> </w:t>
            </w:r>
            <w:r w:rsidRPr="00956DB9">
              <w:rPr>
                <w:bCs/>
              </w:rPr>
              <w:t xml:space="preserve">November </w:t>
            </w:r>
          </w:p>
          <w:p w14:paraId="7668CF46" w14:textId="77777777" w:rsidR="00A80B4B" w:rsidRPr="00956DB9" w:rsidRDefault="00A80B4B">
            <w:pPr>
              <w:spacing w:after="0" w:line="259" w:lineRule="auto"/>
              <w:ind w:firstLine="0"/>
              <w:rPr>
                <w:bCs/>
              </w:rPr>
            </w:pPr>
          </w:p>
          <w:p w14:paraId="5E4A9ACA" w14:textId="77777777" w:rsidR="00602379" w:rsidRDefault="00F42AB6" w:rsidP="00DC2EC3">
            <w:pPr>
              <w:spacing w:after="0" w:line="259" w:lineRule="auto"/>
              <w:rPr>
                <w:bCs/>
              </w:rPr>
            </w:pPr>
            <w:r w:rsidRPr="00956DB9">
              <w:rPr>
                <w:bCs/>
              </w:rPr>
              <w:t xml:space="preserve">Lewes </w:t>
            </w:r>
            <w:r w:rsidR="00602379">
              <w:rPr>
                <w:bCs/>
              </w:rPr>
              <w:t xml:space="preserve">4pm </w:t>
            </w:r>
          </w:p>
          <w:p w14:paraId="0ABA28E0" w14:textId="2BF943A3" w:rsidR="0052666B" w:rsidRPr="00956DB9" w:rsidRDefault="00F42AB6" w:rsidP="00602379">
            <w:pPr>
              <w:spacing w:after="0" w:line="259" w:lineRule="auto"/>
              <w:rPr>
                <w:bCs/>
              </w:rPr>
            </w:pPr>
            <w:r w:rsidRPr="00956DB9">
              <w:rPr>
                <w:bCs/>
              </w:rPr>
              <w:t xml:space="preserve">9 November </w:t>
            </w:r>
          </w:p>
          <w:p w14:paraId="5258A1BF" w14:textId="77777777" w:rsidR="00A80B4B" w:rsidRPr="00956DB9" w:rsidRDefault="00A80B4B" w:rsidP="00A80B4B">
            <w:pPr>
              <w:spacing w:after="0" w:line="259" w:lineRule="auto"/>
              <w:ind w:left="0" w:right="56" w:firstLine="0"/>
              <w:rPr>
                <w:bCs/>
              </w:rPr>
            </w:pPr>
          </w:p>
          <w:p w14:paraId="10EE2D9C" w14:textId="77777777" w:rsidR="00DC2EC3" w:rsidRDefault="00F42AB6" w:rsidP="00A80B4B">
            <w:pPr>
              <w:spacing w:after="0" w:line="259" w:lineRule="auto"/>
              <w:ind w:left="0" w:right="56" w:firstLine="0"/>
              <w:rPr>
                <w:bCs/>
              </w:rPr>
            </w:pPr>
            <w:r w:rsidRPr="00956DB9">
              <w:rPr>
                <w:bCs/>
              </w:rPr>
              <w:t xml:space="preserve">Hastings </w:t>
            </w:r>
            <w:r w:rsidR="00602379">
              <w:rPr>
                <w:bCs/>
              </w:rPr>
              <w:t xml:space="preserve">3pm  </w:t>
            </w:r>
          </w:p>
          <w:p w14:paraId="0B446A33" w14:textId="137BD6DA" w:rsidR="0052666B" w:rsidRPr="00602379" w:rsidRDefault="00F42AB6" w:rsidP="00A80B4B">
            <w:pPr>
              <w:spacing w:after="0" w:line="259" w:lineRule="auto"/>
              <w:ind w:left="0" w:right="56" w:firstLine="0"/>
              <w:rPr>
                <w:bCs/>
              </w:rPr>
            </w:pPr>
            <w:r w:rsidRPr="00956DB9">
              <w:rPr>
                <w:bCs/>
              </w:rPr>
              <w:t>11 November</w:t>
            </w:r>
            <w:r>
              <w:t xml:space="preserve"> </w:t>
            </w: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F679A" w14:textId="77777777" w:rsidR="006A090B" w:rsidRDefault="006A090B">
            <w:pPr>
              <w:spacing w:after="0" w:line="259" w:lineRule="auto"/>
              <w:ind w:left="8" w:firstLine="0"/>
              <w:jc w:val="center"/>
            </w:pPr>
            <w:r>
              <w:t>Chairs meeting</w:t>
            </w:r>
          </w:p>
          <w:p w14:paraId="327C9D9A" w14:textId="77777777" w:rsidR="006A090B" w:rsidRDefault="006A090B">
            <w:pPr>
              <w:spacing w:after="0" w:line="259" w:lineRule="auto"/>
              <w:ind w:left="8" w:firstLine="0"/>
              <w:jc w:val="center"/>
            </w:pPr>
            <w:r>
              <w:t>19 November</w:t>
            </w:r>
          </w:p>
          <w:p w14:paraId="417B258E" w14:textId="77777777" w:rsidR="006A090B" w:rsidRDefault="006A090B">
            <w:pPr>
              <w:spacing w:after="0" w:line="259" w:lineRule="auto"/>
              <w:ind w:left="8" w:firstLine="0"/>
              <w:jc w:val="center"/>
            </w:pPr>
            <w:r>
              <w:t>11.30</w:t>
            </w:r>
          </w:p>
          <w:p w14:paraId="5AAAE8B0" w14:textId="38469230" w:rsidR="0052666B" w:rsidRDefault="00AE24BD">
            <w:pPr>
              <w:spacing w:after="0" w:line="259" w:lineRule="auto"/>
              <w:ind w:left="8" w:firstLine="0"/>
              <w:jc w:val="center"/>
            </w:pPr>
            <w:r>
              <w:t xml:space="preserve">Zoom  </w:t>
            </w:r>
          </w:p>
        </w:tc>
      </w:tr>
      <w:tr w:rsidR="003F64CF" w14:paraId="710EEC58" w14:textId="77777777">
        <w:trPr>
          <w:trHeight w:val="468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00B0F0"/>
          </w:tcPr>
          <w:p w14:paraId="4294873B" w14:textId="77777777" w:rsidR="0052666B" w:rsidRDefault="0052666B">
            <w:pPr>
              <w:spacing w:after="160" w:line="259" w:lineRule="auto"/>
              <w:ind w:left="0" w:firstLine="0"/>
            </w:pPr>
          </w:p>
        </w:tc>
        <w:tc>
          <w:tcPr>
            <w:tcW w:w="127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5714AD5C" w14:textId="77777777" w:rsidR="0052666B" w:rsidRDefault="0052666B">
            <w:pPr>
              <w:spacing w:after="160" w:line="259" w:lineRule="auto"/>
              <w:ind w:left="0" w:firstLine="0"/>
            </w:pPr>
          </w:p>
        </w:tc>
        <w:tc>
          <w:tcPr>
            <w:tcW w:w="14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4F4B94D6" w14:textId="77777777" w:rsidR="0052666B" w:rsidRDefault="0052666B">
            <w:pPr>
              <w:spacing w:after="160" w:line="259" w:lineRule="auto"/>
              <w:ind w:left="0" w:firstLine="0"/>
            </w:pPr>
          </w:p>
        </w:tc>
        <w:tc>
          <w:tcPr>
            <w:tcW w:w="127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2199BD98" w14:textId="77777777" w:rsidR="0052666B" w:rsidRDefault="0052666B">
            <w:pPr>
              <w:spacing w:after="160" w:line="259" w:lineRule="auto"/>
              <w:ind w:left="0" w:firstLine="0"/>
            </w:pPr>
          </w:p>
        </w:tc>
        <w:tc>
          <w:tcPr>
            <w:tcW w:w="5672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220B409E" w14:textId="77777777" w:rsidR="0052666B" w:rsidRDefault="00F42AB6">
            <w:pPr>
              <w:spacing w:after="0" w:line="259" w:lineRule="auto"/>
              <w:ind w:left="307" w:right="692" w:firstLine="0"/>
              <w:jc w:val="center"/>
            </w:pPr>
            <w:r>
              <w:rPr>
                <w:b/>
                <w:color w:val="FFFFFF"/>
              </w:rPr>
              <w:t xml:space="preserve">Autumn half term: 26 October-30 October Term 2 ( 2 November-x December) </w:t>
            </w:r>
          </w:p>
        </w:tc>
        <w:tc>
          <w:tcPr>
            <w:tcW w:w="241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24BAC36B" w14:textId="77777777" w:rsidR="0052666B" w:rsidRDefault="0052666B">
            <w:pPr>
              <w:spacing w:after="160" w:line="259" w:lineRule="auto"/>
              <w:ind w:left="0" w:firstLine="0"/>
            </w:pPr>
          </w:p>
        </w:tc>
        <w:tc>
          <w:tcPr>
            <w:tcW w:w="198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2BE7A76E" w14:textId="77777777" w:rsidR="0052666B" w:rsidRDefault="0052666B">
            <w:pPr>
              <w:spacing w:after="160" w:line="259" w:lineRule="auto"/>
              <w:ind w:left="0" w:firstLine="0"/>
            </w:pPr>
          </w:p>
        </w:tc>
      </w:tr>
      <w:tr w:rsidR="00602379" w14:paraId="2F509247" w14:textId="77777777">
        <w:trPr>
          <w:trHeight w:val="1163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8DCD73" w14:textId="77777777" w:rsidR="0052666B" w:rsidRDefault="00F42AB6">
            <w:pPr>
              <w:spacing w:after="0" w:line="259" w:lineRule="auto"/>
              <w:ind w:left="0" w:firstLine="0"/>
              <w:jc w:val="center"/>
            </w:pPr>
            <w:r>
              <w:rPr>
                <w:b/>
                <w:color w:val="1F497D"/>
              </w:rPr>
              <w:lastRenderedPageBreak/>
              <w:t xml:space="preserve">Dec 20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0F9AC2" w14:textId="77777777" w:rsidR="0052666B" w:rsidRDefault="00F42AB6">
            <w:pPr>
              <w:spacing w:after="0" w:line="259" w:lineRule="auto"/>
              <w:ind w:left="1" w:firstLine="0"/>
              <w:jc w:val="center"/>
            </w:pPr>
            <w:r>
              <w:t xml:space="preserve">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B0C020" w14:textId="77777777" w:rsidR="0052666B" w:rsidRDefault="00F42AB6">
            <w:pPr>
              <w:spacing w:after="0" w:line="259" w:lineRule="auto"/>
              <w:ind w:left="0" w:right="3" w:firstLine="0"/>
              <w:jc w:val="center"/>
            </w:pPr>
            <w:r>
              <w:rPr>
                <w:b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C72F38" w14:textId="77777777" w:rsidR="0052666B" w:rsidRDefault="00F42AB6">
            <w:pPr>
              <w:spacing w:after="0" w:line="259" w:lineRule="auto"/>
              <w:ind w:left="6" w:firstLine="0"/>
              <w:jc w:val="center"/>
            </w:pPr>
            <w:r>
              <w:t xml:space="preserve">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6B3588" w14:textId="77777777" w:rsidR="0052666B" w:rsidRDefault="00F42AB6">
            <w:pPr>
              <w:spacing w:after="0" w:line="259" w:lineRule="auto"/>
              <w:ind w:left="5" w:firstLine="0"/>
              <w:jc w:val="center"/>
            </w:pPr>
            <w:r>
              <w:t xml:space="preserve">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F19977" w14:textId="77777777" w:rsidR="0052666B" w:rsidRDefault="00F42AB6">
            <w:pPr>
              <w:spacing w:after="0" w:line="259" w:lineRule="auto"/>
              <w:ind w:left="1" w:firstLine="0"/>
              <w:jc w:val="center"/>
            </w:pPr>
            <w:r>
              <w:t xml:space="preserve"> 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995C32" w14:textId="77777777" w:rsidR="0052666B" w:rsidRDefault="00F42AB6">
            <w:pPr>
              <w:spacing w:after="0" w:line="259" w:lineRule="auto"/>
              <w:ind w:left="0" w:right="8" w:firstLine="0"/>
              <w:jc w:val="center"/>
            </w:pPr>
            <w:r>
              <w:t xml:space="preserve">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72CEA4" w14:textId="77777777" w:rsidR="0052666B" w:rsidRDefault="00F42AB6">
            <w:pPr>
              <w:spacing w:after="0" w:line="259" w:lineRule="auto"/>
              <w:ind w:left="0" w:right="4" w:firstLine="0"/>
              <w:jc w:val="center"/>
            </w:pPr>
            <w:r>
              <w:t xml:space="preserve"> 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6E59AD" w14:textId="77777777" w:rsidR="0052666B" w:rsidRDefault="00F42AB6">
            <w:pPr>
              <w:spacing w:after="0" w:line="259" w:lineRule="auto"/>
              <w:ind w:left="0" w:right="1" w:firstLine="0"/>
              <w:jc w:val="center"/>
            </w:pPr>
            <w:r>
              <w:t xml:space="preserve"> </w:t>
            </w: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E770C" w14:textId="6E588D8F" w:rsidR="00C63986" w:rsidRDefault="00C63986">
            <w:pPr>
              <w:spacing w:after="0" w:line="259" w:lineRule="auto"/>
              <w:ind w:left="0" w:right="52" w:firstLine="0"/>
              <w:jc w:val="center"/>
            </w:pPr>
            <w:r>
              <w:t>ESCG Board</w:t>
            </w:r>
          </w:p>
          <w:p w14:paraId="3A72EB22" w14:textId="023EE89D" w:rsidR="0052666B" w:rsidRDefault="00F42AB6">
            <w:pPr>
              <w:spacing w:after="0" w:line="259" w:lineRule="auto"/>
              <w:ind w:left="0" w:right="52" w:firstLine="0"/>
              <w:jc w:val="center"/>
            </w:pPr>
            <w:r>
              <w:t xml:space="preserve">7 December </w:t>
            </w:r>
          </w:p>
          <w:p w14:paraId="65B35469" w14:textId="77777777" w:rsidR="0052666B" w:rsidRDefault="00F42AB6">
            <w:pPr>
              <w:spacing w:after="0" w:line="259" w:lineRule="auto"/>
              <w:ind w:left="0" w:right="47" w:firstLine="0"/>
              <w:jc w:val="center"/>
            </w:pPr>
            <w:r>
              <w:t xml:space="preserve">Board session – </w:t>
            </w:r>
          </w:p>
          <w:p w14:paraId="2BBA30EA" w14:textId="77777777" w:rsidR="0052666B" w:rsidRDefault="00F42AB6">
            <w:pPr>
              <w:spacing w:after="0" w:line="259" w:lineRule="auto"/>
              <w:ind w:left="0" w:right="51" w:firstLine="0"/>
              <w:jc w:val="center"/>
            </w:pPr>
            <w:r>
              <w:t xml:space="preserve">14.00 </w:t>
            </w:r>
          </w:p>
          <w:p w14:paraId="20F342A6" w14:textId="20067B05" w:rsidR="0052666B" w:rsidRDefault="00F42AB6">
            <w:pPr>
              <w:spacing w:after="0" w:line="259" w:lineRule="auto"/>
              <w:ind w:left="0" w:firstLine="0"/>
              <w:jc w:val="center"/>
            </w:pPr>
            <w:r>
              <w:t xml:space="preserve">Meeting - 15.00 </w:t>
            </w:r>
            <w:r w:rsidR="00AE24BD">
              <w:t xml:space="preserve">Zoom  </w:t>
            </w:r>
          </w:p>
        </w:tc>
      </w:tr>
      <w:tr w:rsidR="003F64CF" w14:paraId="5FA56AF2" w14:textId="77777777">
        <w:trPr>
          <w:trHeight w:val="468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00B0F0"/>
          </w:tcPr>
          <w:p w14:paraId="41087B92" w14:textId="77777777" w:rsidR="0052666B" w:rsidRDefault="0052666B">
            <w:pPr>
              <w:spacing w:after="160" w:line="259" w:lineRule="auto"/>
              <w:ind w:left="0" w:firstLine="0"/>
            </w:pPr>
          </w:p>
        </w:tc>
        <w:tc>
          <w:tcPr>
            <w:tcW w:w="127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7D795857" w14:textId="77777777" w:rsidR="0052666B" w:rsidRDefault="0052666B">
            <w:pPr>
              <w:spacing w:after="160" w:line="259" w:lineRule="auto"/>
              <w:ind w:left="0" w:firstLine="0"/>
            </w:pPr>
          </w:p>
        </w:tc>
        <w:tc>
          <w:tcPr>
            <w:tcW w:w="14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333F0CAC" w14:textId="77777777" w:rsidR="0052666B" w:rsidRDefault="0052666B">
            <w:pPr>
              <w:spacing w:after="160" w:line="259" w:lineRule="auto"/>
              <w:ind w:left="0" w:firstLine="0"/>
            </w:pPr>
          </w:p>
        </w:tc>
        <w:tc>
          <w:tcPr>
            <w:tcW w:w="127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14D6011F" w14:textId="77777777" w:rsidR="0052666B" w:rsidRDefault="0052666B">
            <w:pPr>
              <w:spacing w:after="160" w:line="259" w:lineRule="auto"/>
              <w:ind w:left="0" w:firstLine="0"/>
            </w:pPr>
          </w:p>
        </w:tc>
        <w:tc>
          <w:tcPr>
            <w:tcW w:w="5672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70F5C58B" w14:textId="7535DC67" w:rsidR="0052666B" w:rsidRDefault="00F42AB6">
            <w:pPr>
              <w:spacing w:after="0" w:line="259" w:lineRule="auto"/>
              <w:ind w:left="1025" w:right="1223" w:firstLine="360"/>
            </w:pPr>
            <w:r>
              <w:rPr>
                <w:b/>
                <w:color w:val="FFFFFF"/>
              </w:rPr>
              <w:t xml:space="preserve">Term ends: x </w:t>
            </w:r>
            <w:r w:rsidR="003F64CF">
              <w:rPr>
                <w:b/>
                <w:color w:val="FFFFFF"/>
              </w:rPr>
              <w:t>December Term</w:t>
            </w:r>
            <w:r>
              <w:rPr>
                <w:b/>
                <w:color w:val="FFFFFF"/>
              </w:rPr>
              <w:t xml:space="preserve"> 3 </w:t>
            </w:r>
            <w:r w:rsidR="003F64CF">
              <w:rPr>
                <w:b/>
                <w:color w:val="FFFFFF"/>
              </w:rPr>
              <w:t xml:space="preserve">    </w:t>
            </w:r>
            <w:r>
              <w:rPr>
                <w:b/>
                <w:color w:val="FFFFFF"/>
              </w:rPr>
              <w:t xml:space="preserve">(x January-12 February) </w:t>
            </w:r>
          </w:p>
        </w:tc>
        <w:tc>
          <w:tcPr>
            <w:tcW w:w="241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1FA86A0C" w14:textId="77777777" w:rsidR="0052666B" w:rsidRDefault="0052666B">
            <w:pPr>
              <w:spacing w:after="160" w:line="259" w:lineRule="auto"/>
              <w:ind w:left="0" w:firstLine="0"/>
            </w:pPr>
          </w:p>
        </w:tc>
        <w:tc>
          <w:tcPr>
            <w:tcW w:w="198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1AF90E47" w14:textId="77777777" w:rsidR="0052666B" w:rsidRDefault="0052666B">
            <w:pPr>
              <w:spacing w:after="160" w:line="259" w:lineRule="auto"/>
              <w:ind w:left="0" w:firstLine="0"/>
            </w:pPr>
          </w:p>
        </w:tc>
      </w:tr>
    </w:tbl>
    <w:p w14:paraId="3C4F2260" w14:textId="77777777" w:rsidR="00153B56" w:rsidRDefault="00153B56">
      <w:pPr>
        <w:spacing w:after="0" w:line="259" w:lineRule="auto"/>
        <w:ind w:left="-5"/>
        <w:rPr>
          <w:b/>
          <w:sz w:val="29"/>
        </w:rPr>
      </w:pPr>
    </w:p>
    <w:p w14:paraId="6804A5BF" w14:textId="15356422" w:rsidR="0052666B" w:rsidRDefault="00F42AB6">
      <w:pPr>
        <w:spacing w:after="0" w:line="259" w:lineRule="auto"/>
        <w:ind w:left="-5"/>
      </w:pPr>
      <w:r>
        <w:rPr>
          <w:b/>
          <w:sz w:val="29"/>
        </w:rPr>
        <w:t>East Sussex College Group (ESCG) Board Calendar 2020-21</w:t>
      </w:r>
      <w:r>
        <w:rPr>
          <w:b/>
          <w:color w:val="333399"/>
          <w:sz w:val="29"/>
        </w:rPr>
        <w:t xml:space="preserve"> </w:t>
      </w:r>
    </w:p>
    <w:tbl>
      <w:tblPr>
        <w:tblStyle w:val="TableGrid"/>
        <w:tblW w:w="14852" w:type="dxa"/>
        <w:tblInd w:w="-234" w:type="dxa"/>
        <w:tblCellMar>
          <w:top w:w="13" w:type="dxa"/>
          <w:left w:w="109" w:type="dxa"/>
          <w:right w:w="16" w:type="dxa"/>
        </w:tblCellMar>
        <w:tblLook w:val="04A0" w:firstRow="1" w:lastRow="0" w:firstColumn="1" w:lastColumn="0" w:noHBand="0" w:noVBand="1"/>
      </w:tblPr>
      <w:tblGrid>
        <w:gridCol w:w="794"/>
        <w:gridCol w:w="1317"/>
        <w:gridCol w:w="1413"/>
        <w:gridCol w:w="1269"/>
        <w:gridCol w:w="1252"/>
        <w:gridCol w:w="1254"/>
        <w:gridCol w:w="1685"/>
        <w:gridCol w:w="1636"/>
        <w:gridCol w:w="2315"/>
        <w:gridCol w:w="1917"/>
      </w:tblGrid>
      <w:tr w:rsidR="003F64CF" w14:paraId="756884B1" w14:textId="77777777">
        <w:trPr>
          <w:trHeight w:val="1388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15577671" w14:textId="77777777" w:rsidR="0052666B" w:rsidRDefault="00F42AB6">
            <w:pPr>
              <w:spacing w:after="0" w:line="259" w:lineRule="auto"/>
              <w:ind w:left="0" w:right="34" w:firstLine="0"/>
              <w:jc w:val="center"/>
            </w:pPr>
            <w:r>
              <w:rPr>
                <w:b/>
                <w:color w:val="FFFFFF"/>
              </w:rPr>
              <w:t xml:space="preserve">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2529CB50" w14:textId="77777777" w:rsidR="003F64CF" w:rsidRDefault="003F64CF" w:rsidP="003F64CF">
            <w:pPr>
              <w:spacing w:after="97" w:line="259" w:lineRule="auto"/>
              <w:ind w:left="0" w:right="58" w:firstLine="0"/>
              <w:jc w:val="center"/>
            </w:pPr>
            <w:r>
              <w:rPr>
                <w:b/>
                <w:color w:val="FFFFFF"/>
              </w:rPr>
              <w:t>Audit Risk &amp; Compliance</w:t>
            </w:r>
          </w:p>
          <w:p w14:paraId="3AFF3297" w14:textId="7AE0E71B" w:rsidR="0052666B" w:rsidRDefault="0052666B">
            <w:pPr>
              <w:spacing w:after="0" w:line="259" w:lineRule="auto"/>
              <w:ind w:left="0" w:right="39" w:firstLine="0"/>
              <w:jc w:val="center"/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5B2E2C2C" w14:textId="77777777" w:rsidR="003F64CF" w:rsidRDefault="003F64CF" w:rsidP="003F64CF">
            <w:pPr>
              <w:spacing w:after="97" w:line="259" w:lineRule="auto"/>
              <w:ind w:left="0" w:firstLine="0"/>
            </w:pPr>
            <w:r>
              <w:rPr>
                <w:b/>
                <w:color w:val="FFFFFF"/>
              </w:rPr>
              <w:t xml:space="preserve">Governance Development </w:t>
            </w:r>
          </w:p>
          <w:p w14:paraId="57D47E99" w14:textId="7D3AFDF9" w:rsidR="0052666B" w:rsidRDefault="0052666B">
            <w:pPr>
              <w:spacing w:after="0" w:line="259" w:lineRule="auto"/>
              <w:ind w:left="0" w:right="43" w:firstLine="0"/>
              <w:jc w:val="center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00CC20DC" w14:textId="77777777" w:rsidR="003F64CF" w:rsidRDefault="003F64CF" w:rsidP="003F64CF">
            <w:pPr>
              <w:spacing w:after="0" w:line="360" w:lineRule="auto"/>
              <w:ind w:left="0" w:firstLine="0"/>
              <w:jc w:val="center"/>
            </w:pPr>
            <w:r>
              <w:rPr>
                <w:b/>
                <w:color w:val="FFFFFF"/>
              </w:rPr>
              <w:t>Curriculum &amp;</w:t>
            </w:r>
          </w:p>
          <w:p w14:paraId="3215396A" w14:textId="77777777" w:rsidR="003F64CF" w:rsidRDefault="003F64CF" w:rsidP="003F64CF">
            <w:pPr>
              <w:spacing w:after="97" w:line="259" w:lineRule="auto"/>
              <w:ind w:left="26" w:firstLine="0"/>
            </w:pPr>
            <w:r>
              <w:rPr>
                <w:b/>
                <w:color w:val="FFFFFF"/>
              </w:rPr>
              <w:t xml:space="preserve">Standards </w:t>
            </w:r>
          </w:p>
          <w:p w14:paraId="198E745B" w14:textId="72173EAB" w:rsidR="0052666B" w:rsidRDefault="0052666B">
            <w:pPr>
              <w:spacing w:after="0" w:line="259" w:lineRule="auto"/>
              <w:ind w:left="0" w:right="33" w:firstLine="0"/>
              <w:jc w:val="center"/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0912833B" w14:textId="77777777" w:rsidR="0052666B" w:rsidRDefault="00F42AB6">
            <w:pPr>
              <w:spacing w:after="97" w:line="259" w:lineRule="auto"/>
              <w:ind w:left="0" w:right="100" w:firstLine="0"/>
              <w:jc w:val="center"/>
            </w:pPr>
            <w:r>
              <w:rPr>
                <w:b/>
                <w:color w:val="FFFFFF"/>
              </w:rPr>
              <w:t xml:space="preserve">Finance </w:t>
            </w:r>
          </w:p>
          <w:p w14:paraId="26411C71" w14:textId="77777777" w:rsidR="0052666B" w:rsidRDefault="00F42AB6">
            <w:pPr>
              <w:spacing w:after="0" w:line="259" w:lineRule="auto"/>
              <w:ind w:left="0" w:right="34" w:firstLine="0"/>
              <w:jc w:val="center"/>
            </w:pPr>
            <w:r>
              <w:rPr>
                <w:b/>
                <w:color w:val="FFFFFF"/>
              </w:rPr>
              <w:t xml:space="preserve">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2AECE2C2" w14:textId="0D77B077" w:rsidR="0052666B" w:rsidRPr="00902525" w:rsidRDefault="00902525">
            <w:pPr>
              <w:spacing w:after="97" w:line="259" w:lineRule="auto"/>
              <w:ind w:left="0" w:right="95" w:firstLine="0"/>
              <w:jc w:val="center"/>
              <w:rPr>
                <w:b/>
                <w:bCs/>
                <w:color w:val="E7E6E6" w:themeColor="background2"/>
              </w:rPr>
            </w:pPr>
            <w:r w:rsidRPr="00902525">
              <w:rPr>
                <w:b/>
                <w:bCs/>
                <w:color w:val="E7E6E6" w:themeColor="background2"/>
              </w:rPr>
              <w:t>People &amp; Culture</w:t>
            </w:r>
          </w:p>
          <w:p w14:paraId="5CC3FFCC" w14:textId="77777777" w:rsidR="0052666B" w:rsidRDefault="00F42AB6">
            <w:pPr>
              <w:spacing w:after="0" w:line="259" w:lineRule="auto"/>
              <w:ind w:left="0" w:right="39" w:firstLine="0"/>
              <w:jc w:val="center"/>
            </w:pPr>
            <w:r>
              <w:rPr>
                <w:b/>
                <w:color w:val="FFFFFF"/>
              </w:rPr>
              <w:t xml:space="preserve"> 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25841A6C" w14:textId="77777777" w:rsidR="003F64CF" w:rsidRDefault="003F64CF" w:rsidP="003F64CF">
            <w:pPr>
              <w:spacing w:after="97" w:line="259" w:lineRule="auto"/>
              <w:ind w:left="51" w:firstLine="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 xml:space="preserve">Performance </w:t>
            </w:r>
          </w:p>
          <w:p w14:paraId="57F66C29" w14:textId="77777777" w:rsidR="003F64CF" w:rsidRDefault="003F64CF" w:rsidP="003F64CF">
            <w:pPr>
              <w:spacing w:after="97" w:line="259" w:lineRule="auto"/>
              <w:ind w:left="51" w:firstLine="0"/>
            </w:pPr>
            <w:r>
              <w:rPr>
                <w:b/>
                <w:color w:val="FFFFFF"/>
              </w:rPr>
              <w:t xml:space="preserve">          &amp; Remuneration </w:t>
            </w:r>
          </w:p>
          <w:p w14:paraId="35E852FC" w14:textId="2C17BB95" w:rsidR="0052666B" w:rsidRDefault="0052666B">
            <w:pPr>
              <w:spacing w:after="0" w:line="259" w:lineRule="auto"/>
              <w:ind w:left="0" w:right="48" w:firstLine="0"/>
              <w:jc w:val="center"/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04DEDCBA" w14:textId="096D79AA" w:rsidR="0052666B" w:rsidRDefault="003F64CF" w:rsidP="003F64CF">
            <w:pPr>
              <w:spacing w:after="97" w:line="259" w:lineRule="auto"/>
              <w:ind w:left="0" w:right="44" w:firstLine="0"/>
              <w:jc w:val="center"/>
            </w:pPr>
            <w:r w:rsidRPr="003F64CF">
              <w:rPr>
                <w:b/>
                <w:color w:val="FFFFFF" w:themeColor="background1"/>
              </w:rPr>
              <w:t>Transformation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54DA4400" w14:textId="4E015AE2" w:rsidR="003F64CF" w:rsidRDefault="00F42AB6" w:rsidP="003F64CF">
            <w:pPr>
              <w:spacing w:after="97" w:line="259" w:lineRule="auto"/>
              <w:ind w:left="0" w:right="40" w:firstLine="0"/>
              <w:jc w:val="center"/>
            </w:pPr>
            <w:r>
              <w:rPr>
                <w:b/>
                <w:color w:val="FFFFFF"/>
              </w:rPr>
              <w:t xml:space="preserve"> </w:t>
            </w:r>
            <w:r w:rsidR="003F64CF">
              <w:rPr>
                <w:b/>
                <w:color w:val="FFFFFF"/>
              </w:rPr>
              <w:t xml:space="preserve">College Boards </w:t>
            </w:r>
          </w:p>
          <w:p w14:paraId="546FA058" w14:textId="77777777" w:rsidR="003F64CF" w:rsidRDefault="003F64CF" w:rsidP="003F64CF">
            <w:pPr>
              <w:spacing w:after="97" w:line="259" w:lineRule="auto"/>
              <w:ind w:left="0" w:right="56" w:firstLine="0"/>
              <w:jc w:val="center"/>
            </w:pPr>
            <w:r>
              <w:rPr>
                <w:b/>
                <w:color w:val="FFFFFF"/>
              </w:rPr>
              <w:t xml:space="preserve">(15.00-17.00 Eb &amp; H </w:t>
            </w:r>
          </w:p>
          <w:p w14:paraId="1323ECE5" w14:textId="596742D5" w:rsidR="0052666B" w:rsidRDefault="003F64CF" w:rsidP="003F64CF">
            <w:pPr>
              <w:spacing w:after="0" w:line="259" w:lineRule="auto"/>
              <w:ind w:left="0" w:right="100" w:firstLine="0"/>
              <w:jc w:val="center"/>
            </w:pPr>
            <w:r>
              <w:rPr>
                <w:b/>
                <w:color w:val="FFFFFF"/>
              </w:rPr>
              <w:t>16.00-18.00 Lewes)</w:t>
            </w: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15AAE705" w14:textId="024118B5" w:rsidR="0052666B" w:rsidRDefault="00F42AB6" w:rsidP="003F64CF">
            <w:pPr>
              <w:spacing w:after="97" w:line="259" w:lineRule="auto"/>
              <w:ind w:left="0" w:right="32" w:firstLine="0"/>
              <w:jc w:val="center"/>
            </w:pPr>
            <w:r>
              <w:rPr>
                <w:b/>
                <w:color w:val="FFFFFF"/>
              </w:rPr>
              <w:t xml:space="preserve"> ESCG Board </w:t>
            </w:r>
          </w:p>
          <w:p w14:paraId="586D5526" w14:textId="77777777" w:rsidR="0052666B" w:rsidRDefault="00F42AB6">
            <w:pPr>
              <w:spacing w:after="0" w:line="259" w:lineRule="auto"/>
              <w:ind w:left="0" w:right="32" w:firstLine="0"/>
              <w:jc w:val="center"/>
            </w:pPr>
            <w:r>
              <w:rPr>
                <w:b/>
                <w:color w:val="FFFFFF"/>
              </w:rPr>
              <w:t xml:space="preserve"> </w:t>
            </w:r>
          </w:p>
        </w:tc>
      </w:tr>
      <w:tr w:rsidR="003F64CF" w14:paraId="6C194BB5" w14:textId="77777777">
        <w:trPr>
          <w:trHeight w:val="1392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B77E1A" w14:textId="77777777" w:rsidR="0052666B" w:rsidRDefault="00F42AB6">
            <w:pPr>
              <w:spacing w:after="0" w:line="259" w:lineRule="auto"/>
              <w:ind w:left="20" w:right="55" w:firstLine="0"/>
              <w:jc w:val="center"/>
            </w:pPr>
            <w:r>
              <w:rPr>
                <w:b/>
                <w:color w:val="1F497D"/>
              </w:rPr>
              <w:t xml:space="preserve">Jan 21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6D7267" w14:textId="77777777" w:rsidR="0052666B" w:rsidRDefault="00F42AB6">
            <w:pPr>
              <w:spacing w:after="0" w:line="259" w:lineRule="auto"/>
              <w:ind w:left="0" w:right="39" w:firstLine="0"/>
              <w:jc w:val="center"/>
            </w:pPr>
            <w:r>
              <w:t xml:space="preserve">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CAB3C9" w14:textId="77777777" w:rsidR="0052666B" w:rsidRDefault="00F42AB6">
            <w:pPr>
              <w:spacing w:after="0" w:line="259" w:lineRule="auto"/>
              <w:ind w:left="0" w:right="99" w:firstLine="0"/>
              <w:jc w:val="center"/>
            </w:pPr>
            <w:r>
              <w:t xml:space="preserve">25 January </w:t>
            </w:r>
          </w:p>
          <w:p w14:paraId="1B5FDBBF" w14:textId="77777777" w:rsidR="0052666B" w:rsidRDefault="00F42AB6">
            <w:pPr>
              <w:spacing w:after="0" w:line="259" w:lineRule="auto"/>
              <w:ind w:left="0" w:right="102" w:firstLine="0"/>
              <w:jc w:val="center"/>
            </w:pPr>
            <w:r>
              <w:t xml:space="preserve">10.00 </w:t>
            </w:r>
          </w:p>
          <w:p w14:paraId="477DEAEE" w14:textId="77777777" w:rsidR="0052666B" w:rsidRDefault="00F42AB6">
            <w:pPr>
              <w:spacing w:after="0" w:line="259" w:lineRule="auto"/>
              <w:ind w:left="0" w:right="99" w:firstLine="0"/>
              <w:jc w:val="center"/>
            </w:pPr>
            <w:r>
              <w:t xml:space="preserve">Hastings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AA7D4F" w14:textId="77777777" w:rsidR="0052666B" w:rsidRDefault="00F42AB6">
            <w:pPr>
              <w:spacing w:after="0" w:line="259" w:lineRule="auto"/>
              <w:ind w:left="0" w:right="33" w:firstLine="0"/>
              <w:jc w:val="center"/>
            </w:pPr>
            <w:r>
              <w:t xml:space="preserve">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96192A" w14:textId="77777777" w:rsidR="0052666B" w:rsidRDefault="00F42AB6">
            <w:pPr>
              <w:spacing w:after="0" w:line="259" w:lineRule="auto"/>
              <w:ind w:left="0" w:right="34" w:firstLine="0"/>
              <w:jc w:val="center"/>
            </w:pPr>
            <w:r>
              <w:t xml:space="preserve">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03574" w14:textId="77777777" w:rsidR="0052666B" w:rsidRDefault="00F42AB6">
            <w:pPr>
              <w:spacing w:after="0" w:line="259" w:lineRule="auto"/>
              <w:ind w:left="0" w:right="39" w:firstLine="0"/>
              <w:jc w:val="center"/>
            </w:pPr>
            <w:r>
              <w:t xml:space="preserve"> </w:t>
            </w:r>
          </w:p>
          <w:p w14:paraId="281F6AC6" w14:textId="77777777" w:rsidR="0052666B" w:rsidRDefault="00F42AB6">
            <w:pPr>
              <w:spacing w:after="0" w:line="259" w:lineRule="auto"/>
              <w:ind w:left="0" w:right="39" w:firstLine="0"/>
              <w:jc w:val="center"/>
            </w:pPr>
            <w:r>
              <w:t xml:space="preserve"> </w:t>
            </w:r>
          </w:p>
          <w:p w14:paraId="584FFA48" w14:textId="77777777" w:rsidR="0052666B" w:rsidRDefault="00F42AB6">
            <w:pPr>
              <w:spacing w:after="0" w:line="259" w:lineRule="auto"/>
              <w:ind w:left="0" w:right="39" w:firstLine="0"/>
              <w:jc w:val="center"/>
            </w:pPr>
            <w:r>
              <w:t xml:space="preserve"> </w:t>
            </w:r>
          </w:p>
          <w:p w14:paraId="0F417985" w14:textId="77777777" w:rsidR="0052666B" w:rsidRDefault="00F42AB6">
            <w:pPr>
              <w:spacing w:after="0" w:line="259" w:lineRule="auto"/>
              <w:ind w:left="0" w:right="39" w:firstLine="0"/>
              <w:jc w:val="center"/>
            </w:pPr>
            <w:r>
              <w:t xml:space="preserve"> </w:t>
            </w:r>
          </w:p>
          <w:p w14:paraId="5DDFA33B" w14:textId="77777777" w:rsidR="0052666B" w:rsidRDefault="00F42AB6">
            <w:pPr>
              <w:spacing w:after="0" w:line="259" w:lineRule="auto"/>
              <w:ind w:left="0" w:right="39" w:firstLine="0"/>
              <w:jc w:val="center"/>
            </w:pPr>
            <w:r>
              <w:t xml:space="preserve"> </w:t>
            </w:r>
          </w:p>
          <w:p w14:paraId="6785E5F3" w14:textId="77777777" w:rsidR="0052666B" w:rsidRDefault="00F42AB6">
            <w:pPr>
              <w:spacing w:after="0" w:line="259" w:lineRule="auto"/>
              <w:ind w:left="0" w:right="39" w:firstLine="0"/>
              <w:jc w:val="center"/>
            </w:pPr>
            <w:r>
              <w:t xml:space="preserve"> 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91F6E0" w14:textId="77777777" w:rsidR="008A1D56" w:rsidRDefault="008A1D56">
            <w:pPr>
              <w:spacing w:after="0" w:line="259" w:lineRule="auto"/>
              <w:ind w:left="0" w:right="48" w:firstLine="0"/>
              <w:jc w:val="center"/>
            </w:pPr>
            <w:r>
              <w:t>21 Jan</w:t>
            </w:r>
          </w:p>
          <w:p w14:paraId="44C813D1" w14:textId="77777777" w:rsidR="008A1D56" w:rsidRDefault="008A1D56">
            <w:pPr>
              <w:spacing w:after="0" w:line="259" w:lineRule="auto"/>
              <w:ind w:left="0" w:right="48" w:firstLine="0"/>
              <w:jc w:val="center"/>
            </w:pPr>
            <w:r>
              <w:t>1pm</w:t>
            </w:r>
          </w:p>
          <w:p w14:paraId="16D37B1D" w14:textId="28118B7A" w:rsidR="0052666B" w:rsidRDefault="008A1D56">
            <w:pPr>
              <w:spacing w:after="0" w:line="259" w:lineRule="auto"/>
              <w:ind w:left="0" w:right="48" w:firstLine="0"/>
              <w:jc w:val="center"/>
            </w:pPr>
            <w:r>
              <w:t>Online</w:t>
            </w:r>
            <w:r w:rsidR="00F42AB6">
              <w:t xml:space="preserve">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26C739" w14:textId="77777777" w:rsidR="0052666B" w:rsidRDefault="00F42AB6">
            <w:pPr>
              <w:spacing w:after="0" w:line="259" w:lineRule="auto"/>
              <w:ind w:left="0" w:right="44" w:firstLine="0"/>
              <w:jc w:val="center"/>
            </w:pPr>
            <w:r>
              <w:t xml:space="preserve"> 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5BEAE" w14:textId="77777777" w:rsidR="0052666B" w:rsidRDefault="00F42AB6">
            <w:pPr>
              <w:spacing w:after="0" w:line="259" w:lineRule="auto"/>
              <w:ind w:left="0" w:right="40" w:firstLine="0"/>
              <w:jc w:val="center"/>
            </w:pPr>
            <w:r>
              <w:t xml:space="preserve"> </w:t>
            </w: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10568" w14:textId="77777777" w:rsidR="0052666B" w:rsidRDefault="00F42AB6">
            <w:pPr>
              <w:spacing w:after="0" w:line="259" w:lineRule="auto"/>
              <w:ind w:left="0" w:right="32" w:firstLine="0"/>
              <w:jc w:val="center"/>
            </w:pPr>
            <w:r>
              <w:t xml:space="preserve"> </w:t>
            </w:r>
          </w:p>
        </w:tc>
      </w:tr>
      <w:tr w:rsidR="003F64CF" w14:paraId="117F94A8" w14:textId="77777777">
        <w:trPr>
          <w:trHeight w:val="701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7A525F" w14:textId="77777777" w:rsidR="0052666B" w:rsidRDefault="00F42AB6">
            <w:pPr>
              <w:spacing w:after="0" w:line="259" w:lineRule="auto"/>
              <w:ind w:left="15" w:right="49" w:firstLine="0"/>
              <w:jc w:val="center"/>
            </w:pPr>
            <w:r>
              <w:rPr>
                <w:b/>
                <w:color w:val="1F497D"/>
              </w:rPr>
              <w:t xml:space="preserve">Feb 21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B6C47A" w14:textId="77777777" w:rsidR="0052666B" w:rsidRDefault="00F42AB6">
            <w:pPr>
              <w:spacing w:after="0" w:line="259" w:lineRule="auto"/>
              <w:ind w:left="0" w:right="39" w:firstLine="0"/>
              <w:jc w:val="center"/>
            </w:pPr>
            <w:r>
              <w:t xml:space="preserve">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9C5E7A" w14:textId="77777777" w:rsidR="0052666B" w:rsidRDefault="00F42AB6">
            <w:pPr>
              <w:spacing w:after="0" w:line="259" w:lineRule="auto"/>
              <w:ind w:left="0" w:right="43" w:firstLine="0"/>
              <w:jc w:val="center"/>
            </w:pPr>
            <w:r>
              <w:t xml:space="preserve">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E1465D" w14:textId="77777777" w:rsidR="0052666B" w:rsidRDefault="00F42AB6">
            <w:pPr>
              <w:spacing w:after="0" w:line="259" w:lineRule="auto"/>
              <w:ind w:left="0" w:right="33" w:firstLine="0"/>
              <w:jc w:val="center"/>
            </w:pPr>
            <w:r>
              <w:t xml:space="preserve">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5521AC" w14:textId="77777777" w:rsidR="0052666B" w:rsidRDefault="00F42AB6">
            <w:pPr>
              <w:spacing w:after="0" w:line="259" w:lineRule="auto"/>
              <w:ind w:left="0" w:right="34" w:firstLine="0"/>
              <w:jc w:val="center"/>
            </w:pPr>
            <w:r>
              <w:t xml:space="preserve">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F98CB0" w14:textId="3D252011" w:rsidR="0052666B" w:rsidRDefault="007A3BFF">
            <w:pPr>
              <w:spacing w:after="0" w:line="259" w:lineRule="auto"/>
              <w:ind w:left="45" w:firstLine="0"/>
            </w:pPr>
            <w:r>
              <w:t xml:space="preserve">16 </w:t>
            </w:r>
            <w:r w:rsidR="00F42AB6">
              <w:t xml:space="preserve">February </w:t>
            </w:r>
          </w:p>
          <w:p w14:paraId="78972788" w14:textId="3F2E2FF7" w:rsidR="0052666B" w:rsidRDefault="00096F5C">
            <w:pPr>
              <w:spacing w:after="0" w:line="259" w:lineRule="auto"/>
              <w:ind w:left="0" w:right="98" w:firstLine="0"/>
              <w:jc w:val="center"/>
            </w:pPr>
            <w:r>
              <w:t>3pm</w:t>
            </w:r>
            <w:r w:rsidR="00F42AB6">
              <w:t xml:space="preserve"> </w:t>
            </w:r>
          </w:p>
          <w:p w14:paraId="59D48650" w14:textId="4DBACC50" w:rsidR="0052666B" w:rsidRDefault="007A3BFF">
            <w:pPr>
              <w:spacing w:after="0" w:line="259" w:lineRule="auto"/>
              <w:ind w:left="0" w:right="95" w:firstLine="0"/>
              <w:jc w:val="center"/>
            </w:pPr>
            <w:r>
              <w:t>Online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319948" w14:textId="77777777" w:rsidR="0052666B" w:rsidRDefault="00F42AB6">
            <w:pPr>
              <w:spacing w:after="0" w:line="259" w:lineRule="auto"/>
              <w:ind w:left="0" w:right="48" w:firstLine="0"/>
              <w:jc w:val="center"/>
            </w:pPr>
            <w:r>
              <w:t xml:space="preserve">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D2406B" w14:textId="77777777" w:rsidR="0052666B" w:rsidRDefault="00F42AB6">
            <w:pPr>
              <w:spacing w:after="0" w:line="259" w:lineRule="auto"/>
              <w:ind w:left="0" w:right="44" w:firstLine="0"/>
              <w:jc w:val="center"/>
            </w:pPr>
            <w:r>
              <w:t xml:space="preserve"> 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DF382" w14:textId="77777777" w:rsidR="0052666B" w:rsidRDefault="00F42AB6">
            <w:pPr>
              <w:spacing w:after="0" w:line="259" w:lineRule="auto"/>
              <w:ind w:left="0" w:right="40" w:firstLine="0"/>
              <w:jc w:val="center"/>
            </w:pPr>
            <w:r>
              <w:t xml:space="preserve"> </w:t>
            </w: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E4AF1" w14:textId="77777777" w:rsidR="001B0B9D" w:rsidRDefault="001B0B9D">
            <w:pPr>
              <w:spacing w:after="0" w:line="259" w:lineRule="auto"/>
              <w:ind w:left="0" w:right="32" w:firstLine="0"/>
              <w:jc w:val="center"/>
            </w:pPr>
            <w:r>
              <w:t>Chairs meeting</w:t>
            </w:r>
          </w:p>
          <w:p w14:paraId="664216C0" w14:textId="77777777" w:rsidR="001B0B9D" w:rsidRDefault="001B0B9D">
            <w:pPr>
              <w:spacing w:after="0" w:line="259" w:lineRule="auto"/>
              <w:ind w:left="0" w:right="32" w:firstLine="0"/>
              <w:jc w:val="center"/>
            </w:pPr>
            <w:r>
              <w:t>25 February</w:t>
            </w:r>
          </w:p>
          <w:p w14:paraId="3111A420" w14:textId="77777777" w:rsidR="001B0B9D" w:rsidRDefault="001B0B9D">
            <w:pPr>
              <w:spacing w:after="0" w:line="259" w:lineRule="auto"/>
              <w:ind w:left="0" w:right="32" w:firstLine="0"/>
              <w:jc w:val="center"/>
            </w:pPr>
            <w:r>
              <w:t>11.30</w:t>
            </w:r>
          </w:p>
          <w:p w14:paraId="53738343" w14:textId="1C0F5297" w:rsidR="0052666B" w:rsidRDefault="001B0B9D">
            <w:pPr>
              <w:spacing w:after="0" w:line="259" w:lineRule="auto"/>
              <w:ind w:left="0" w:right="32" w:firstLine="0"/>
              <w:jc w:val="center"/>
            </w:pPr>
            <w:r>
              <w:t>Eastbourne</w:t>
            </w:r>
            <w:r w:rsidR="00F42AB6">
              <w:t xml:space="preserve"> </w:t>
            </w:r>
          </w:p>
        </w:tc>
      </w:tr>
      <w:tr w:rsidR="00956DB9" w14:paraId="463A2409" w14:textId="77777777">
        <w:trPr>
          <w:trHeight w:val="468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00B0F0"/>
          </w:tcPr>
          <w:p w14:paraId="6676B969" w14:textId="77777777" w:rsidR="0052666B" w:rsidRDefault="0052666B">
            <w:pPr>
              <w:spacing w:after="160" w:line="259" w:lineRule="auto"/>
              <w:ind w:left="0" w:firstLine="0"/>
            </w:pPr>
          </w:p>
        </w:tc>
        <w:tc>
          <w:tcPr>
            <w:tcW w:w="127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73B3DCD0" w14:textId="77777777" w:rsidR="0052666B" w:rsidRDefault="0052666B">
            <w:pPr>
              <w:spacing w:after="160" w:line="259" w:lineRule="auto"/>
              <w:ind w:left="0" w:firstLine="0"/>
            </w:pPr>
          </w:p>
        </w:tc>
        <w:tc>
          <w:tcPr>
            <w:tcW w:w="14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562B1870" w14:textId="77777777" w:rsidR="0052666B" w:rsidRDefault="0052666B">
            <w:pPr>
              <w:spacing w:after="160" w:line="259" w:lineRule="auto"/>
              <w:ind w:left="0" w:firstLine="0"/>
            </w:pPr>
          </w:p>
        </w:tc>
        <w:tc>
          <w:tcPr>
            <w:tcW w:w="6948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4E556AB6" w14:textId="77777777" w:rsidR="0052666B" w:rsidRDefault="00F42AB6">
            <w:pPr>
              <w:spacing w:after="0" w:line="259" w:lineRule="auto"/>
              <w:ind w:left="1563" w:right="717" w:firstLine="0"/>
              <w:jc w:val="center"/>
            </w:pPr>
            <w:r>
              <w:rPr>
                <w:b/>
                <w:color w:val="FFFFFF"/>
              </w:rPr>
              <w:t xml:space="preserve">Spring half-term: 15 February-19 February Term 4 (22 February-26 March) </w:t>
            </w:r>
          </w:p>
        </w:tc>
        <w:tc>
          <w:tcPr>
            <w:tcW w:w="241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3DEBA2C8" w14:textId="77777777" w:rsidR="0052666B" w:rsidRDefault="0052666B">
            <w:pPr>
              <w:spacing w:after="160" w:line="259" w:lineRule="auto"/>
              <w:ind w:left="0" w:firstLine="0"/>
            </w:pPr>
          </w:p>
        </w:tc>
        <w:tc>
          <w:tcPr>
            <w:tcW w:w="198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13D0A442" w14:textId="77777777" w:rsidR="0052666B" w:rsidRDefault="0052666B">
            <w:pPr>
              <w:spacing w:after="160" w:line="259" w:lineRule="auto"/>
              <w:ind w:left="0" w:firstLine="0"/>
            </w:pPr>
          </w:p>
        </w:tc>
      </w:tr>
      <w:tr w:rsidR="003F64CF" w14:paraId="375E8790" w14:textId="77777777">
        <w:trPr>
          <w:trHeight w:val="1393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853F9E" w14:textId="77777777" w:rsidR="0052666B" w:rsidRDefault="00F42AB6">
            <w:pPr>
              <w:spacing w:after="0" w:line="259" w:lineRule="auto"/>
              <w:ind w:right="50" w:firstLine="0"/>
              <w:jc w:val="center"/>
            </w:pPr>
            <w:r>
              <w:rPr>
                <w:b/>
                <w:color w:val="1F497D"/>
              </w:rPr>
              <w:t xml:space="preserve">Mar 21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5BB0CB" w14:textId="4E100E8B" w:rsidR="0052666B" w:rsidRDefault="00316B24" w:rsidP="00DD4201">
            <w:pPr>
              <w:spacing w:after="0" w:line="259" w:lineRule="auto"/>
              <w:ind w:left="0" w:right="94" w:firstLine="0"/>
            </w:pPr>
            <w:r>
              <w:t xml:space="preserve">  </w:t>
            </w:r>
            <w:r w:rsidR="00637001">
              <w:t>25</w:t>
            </w:r>
            <w:r w:rsidR="00DD4201">
              <w:t xml:space="preserve"> </w:t>
            </w:r>
            <w:r w:rsidR="00F42AB6">
              <w:t xml:space="preserve">March </w:t>
            </w:r>
          </w:p>
          <w:p w14:paraId="559A2AF2" w14:textId="77777777" w:rsidR="0052666B" w:rsidRDefault="00F42AB6">
            <w:pPr>
              <w:spacing w:after="0" w:line="259" w:lineRule="auto"/>
              <w:ind w:left="0" w:right="99" w:firstLine="0"/>
              <w:jc w:val="center"/>
            </w:pPr>
            <w:r>
              <w:t xml:space="preserve">09.30 </w:t>
            </w:r>
          </w:p>
          <w:p w14:paraId="166E5F88" w14:textId="55C972A5" w:rsidR="0052666B" w:rsidRDefault="00637001">
            <w:pPr>
              <w:spacing w:after="0" w:line="259" w:lineRule="auto"/>
              <w:ind w:left="0" w:right="95" w:firstLine="0"/>
              <w:jc w:val="center"/>
            </w:pPr>
            <w:r>
              <w:t>Eastbourne</w:t>
            </w:r>
            <w:r w:rsidR="00F42AB6">
              <w:t xml:space="preserve">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53A12D" w14:textId="77777777" w:rsidR="0052666B" w:rsidRDefault="00F42AB6">
            <w:pPr>
              <w:spacing w:after="0" w:line="259" w:lineRule="auto"/>
              <w:ind w:left="0" w:right="43" w:firstLine="0"/>
              <w:jc w:val="center"/>
            </w:pPr>
            <w:r>
              <w:t xml:space="preserve">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172BFE" w14:textId="4B15AF7A" w:rsidR="00DD4201" w:rsidRDefault="00E86853">
            <w:pPr>
              <w:spacing w:after="0" w:line="259" w:lineRule="auto"/>
              <w:ind w:left="0" w:right="33" w:firstLine="0"/>
              <w:jc w:val="center"/>
            </w:pPr>
            <w:r>
              <w:t>15</w:t>
            </w:r>
            <w:r w:rsidR="00DD4201">
              <w:t xml:space="preserve"> March</w:t>
            </w:r>
          </w:p>
          <w:p w14:paraId="1F2354A3" w14:textId="0BE71DCF" w:rsidR="00DD4201" w:rsidRDefault="00E86853">
            <w:pPr>
              <w:spacing w:after="0" w:line="259" w:lineRule="auto"/>
              <w:ind w:left="0" w:right="33" w:firstLine="0"/>
              <w:jc w:val="center"/>
            </w:pPr>
            <w:r>
              <w:t>10.30</w:t>
            </w:r>
          </w:p>
          <w:p w14:paraId="5A5AFABC" w14:textId="2AC6380E" w:rsidR="0052666B" w:rsidRDefault="00E86853">
            <w:pPr>
              <w:spacing w:after="0" w:line="259" w:lineRule="auto"/>
              <w:ind w:left="0" w:right="33" w:firstLine="0"/>
              <w:jc w:val="center"/>
            </w:pPr>
            <w:r>
              <w:t>Online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51F1C2" w14:textId="6AAD7EE7" w:rsidR="0052666B" w:rsidRDefault="008D7DED">
            <w:pPr>
              <w:spacing w:after="0" w:line="259" w:lineRule="auto"/>
              <w:ind w:left="0" w:right="89" w:firstLine="0"/>
              <w:jc w:val="center"/>
            </w:pPr>
            <w:r>
              <w:t>17</w:t>
            </w:r>
          </w:p>
          <w:p w14:paraId="35B49C28" w14:textId="77777777" w:rsidR="0052666B" w:rsidRDefault="00F42AB6">
            <w:pPr>
              <w:spacing w:after="0" w:line="259" w:lineRule="auto"/>
              <w:ind w:left="0" w:right="94" w:firstLine="0"/>
              <w:jc w:val="center"/>
            </w:pPr>
            <w:r>
              <w:t xml:space="preserve">March </w:t>
            </w:r>
          </w:p>
          <w:p w14:paraId="6CD78DF5" w14:textId="76B47724" w:rsidR="0052666B" w:rsidRDefault="008D7DED">
            <w:pPr>
              <w:spacing w:after="0" w:line="259" w:lineRule="auto"/>
              <w:ind w:left="0" w:right="94" w:firstLine="0"/>
              <w:jc w:val="center"/>
            </w:pPr>
            <w:r>
              <w:t>3pm</w:t>
            </w:r>
            <w:r w:rsidR="00F42AB6">
              <w:t xml:space="preserve"> </w:t>
            </w:r>
          </w:p>
          <w:p w14:paraId="246DF1A2" w14:textId="77777777" w:rsidR="0052666B" w:rsidRDefault="00F42AB6">
            <w:pPr>
              <w:spacing w:after="0" w:line="259" w:lineRule="auto"/>
              <w:ind w:left="0" w:right="92" w:firstLine="0"/>
              <w:jc w:val="center"/>
            </w:pPr>
            <w:r>
              <w:t xml:space="preserve">Hastings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DB909F" w14:textId="77777777" w:rsidR="0052666B" w:rsidRDefault="00F42AB6">
            <w:pPr>
              <w:spacing w:after="0" w:line="259" w:lineRule="auto"/>
              <w:ind w:left="0" w:right="39" w:firstLine="0"/>
              <w:jc w:val="center"/>
            </w:pPr>
            <w:r>
              <w:t xml:space="preserve"> 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47E328" w14:textId="1B52B08A" w:rsidR="0052666B" w:rsidRDefault="008B7CE3">
            <w:pPr>
              <w:spacing w:after="0" w:line="259" w:lineRule="auto"/>
              <w:ind w:left="0" w:right="48" w:firstLine="0"/>
              <w:jc w:val="center"/>
            </w:pPr>
            <w:r>
              <w:rPr>
                <w:color w:val="000000" w:themeColor="text1"/>
              </w:rPr>
              <w:t>4 March</w:t>
            </w:r>
            <w:r>
              <w:rPr>
                <w:color w:val="000000" w:themeColor="text1"/>
              </w:rPr>
              <w:br/>
              <w:t>15.30</w:t>
            </w:r>
            <w:r w:rsidR="00EE5D15" w:rsidRPr="00195BC2">
              <w:rPr>
                <w:color w:val="000000" w:themeColor="text1"/>
              </w:rPr>
              <w:br/>
              <w:t>Online</w:t>
            </w:r>
            <w:r w:rsidR="00F42AB6" w:rsidRPr="00195BC2">
              <w:rPr>
                <w:color w:val="000000" w:themeColor="text1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9EA062" w14:textId="77777777" w:rsidR="00A9566D" w:rsidRDefault="00A9566D">
            <w:pPr>
              <w:spacing w:after="0" w:line="259" w:lineRule="auto"/>
              <w:ind w:left="0" w:right="44" w:firstLine="0"/>
              <w:jc w:val="center"/>
              <w:rPr>
                <w:b/>
              </w:rPr>
            </w:pPr>
          </w:p>
          <w:p w14:paraId="7BBF0BDD" w14:textId="77777777" w:rsidR="00A9566D" w:rsidRPr="00A9566D" w:rsidRDefault="00A9566D">
            <w:pPr>
              <w:spacing w:after="0" w:line="259" w:lineRule="auto"/>
              <w:ind w:left="0" w:right="44" w:firstLine="0"/>
              <w:jc w:val="center"/>
              <w:rPr>
                <w:bCs/>
              </w:rPr>
            </w:pPr>
            <w:r w:rsidRPr="00A9566D">
              <w:rPr>
                <w:bCs/>
              </w:rPr>
              <w:t>3 March</w:t>
            </w:r>
          </w:p>
          <w:p w14:paraId="1BDB0192" w14:textId="77777777" w:rsidR="00A9566D" w:rsidRPr="00A9566D" w:rsidRDefault="00A9566D">
            <w:pPr>
              <w:spacing w:after="0" w:line="259" w:lineRule="auto"/>
              <w:ind w:left="0" w:right="44" w:firstLine="0"/>
              <w:jc w:val="center"/>
              <w:rPr>
                <w:bCs/>
              </w:rPr>
            </w:pPr>
            <w:r w:rsidRPr="00A9566D">
              <w:rPr>
                <w:bCs/>
              </w:rPr>
              <w:t>9.30</w:t>
            </w:r>
          </w:p>
          <w:p w14:paraId="02E21C46" w14:textId="427079F7" w:rsidR="0052666B" w:rsidRDefault="00A9566D">
            <w:pPr>
              <w:spacing w:after="0" w:line="259" w:lineRule="auto"/>
              <w:ind w:left="0" w:right="44" w:firstLine="0"/>
              <w:jc w:val="center"/>
            </w:pPr>
            <w:r w:rsidRPr="00A9566D">
              <w:rPr>
                <w:bCs/>
              </w:rPr>
              <w:t>Eastbourne</w:t>
            </w:r>
            <w:r w:rsidR="00F42AB6">
              <w:rPr>
                <w:b/>
              </w:rPr>
              <w:t xml:space="preserve"> 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8E48E2" w14:textId="77777777" w:rsidR="00602379" w:rsidRDefault="00F42AB6" w:rsidP="00956DB9">
            <w:pPr>
              <w:spacing w:after="0" w:line="259" w:lineRule="auto"/>
              <w:ind w:left="0" w:right="90" w:firstLine="0"/>
              <w:rPr>
                <w:bCs/>
              </w:rPr>
            </w:pPr>
            <w:r w:rsidRPr="00956DB9">
              <w:rPr>
                <w:bCs/>
              </w:rPr>
              <w:t>Eastbourne</w:t>
            </w:r>
            <w:r w:rsidR="00602379">
              <w:rPr>
                <w:bCs/>
              </w:rPr>
              <w:t xml:space="preserve"> 3pm</w:t>
            </w:r>
          </w:p>
          <w:p w14:paraId="7968E808" w14:textId="4D8EF824" w:rsidR="0052666B" w:rsidRPr="00956DB9" w:rsidRDefault="00F42AB6" w:rsidP="00956DB9">
            <w:pPr>
              <w:spacing w:after="0" w:line="259" w:lineRule="auto"/>
              <w:ind w:left="0" w:right="90" w:firstLine="0"/>
              <w:rPr>
                <w:bCs/>
              </w:rPr>
            </w:pPr>
            <w:r w:rsidRPr="00956DB9">
              <w:rPr>
                <w:bCs/>
              </w:rPr>
              <w:t xml:space="preserve">9 March </w:t>
            </w:r>
          </w:p>
          <w:p w14:paraId="19758603" w14:textId="77777777" w:rsidR="00956DB9" w:rsidRDefault="00956DB9">
            <w:pPr>
              <w:spacing w:after="0" w:line="259" w:lineRule="auto"/>
              <w:ind w:left="0" w:firstLine="0"/>
              <w:rPr>
                <w:bCs/>
              </w:rPr>
            </w:pPr>
          </w:p>
          <w:p w14:paraId="7975E731" w14:textId="77777777" w:rsidR="00602379" w:rsidRDefault="00F42AB6" w:rsidP="00956DB9">
            <w:pPr>
              <w:spacing w:after="0" w:line="259" w:lineRule="auto"/>
              <w:ind w:left="0" w:firstLine="0"/>
              <w:rPr>
                <w:bCs/>
              </w:rPr>
            </w:pPr>
            <w:r w:rsidRPr="00956DB9">
              <w:rPr>
                <w:bCs/>
              </w:rPr>
              <w:t>Lewes</w:t>
            </w:r>
            <w:r w:rsidR="00602379">
              <w:rPr>
                <w:bCs/>
              </w:rPr>
              <w:t xml:space="preserve"> 4pm</w:t>
            </w:r>
          </w:p>
          <w:p w14:paraId="675B0AF9" w14:textId="3B3346FA" w:rsidR="0052666B" w:rsidRPr="00956DB9" w:rsidRDefault="00F42AB6" w:rsidP="00956DB9">
            <w:pPr>
              <w:spacing w:after="0" w:line="259" w:lineRule="auto"/>
              <w:ind w:left="0" w:firstLine="0"/>
              <w:rPr>
                <w:bCs/>
              </w:rPr>
            </w:pPr>
            <w:r w:rsidRPr="00956DB9">
              <w:rPr>
                <w:bCs/>
              </w:rPr>
              <w:t xml:space="preserve">8 March  </w:t>
            </w:r>
          </w:p>
          <w:p w14:paraId="79284183" w14:textId="77777777" w:rsidR="00956DB9" w:rsidRDefault="00956DB9">
            <w:pPr>
              <w:spacing w:after="0" w:line="259" w:lineRule="auto"/>
              <w:ind w:left="0" w:right="95" w:firstLine="0"/>
              <w:jc w:val="center"/>
              <w:rPr>
                <w:bCs/>
              </w:rPr>
            </w:pPr>
          </w:p>
          <w:p w14:paraId="19DF9E83" w14:textId="77777777" w:rsidR="00602379" w:rsidRDefault="00F42AB6" w:rsidP="00956DB9">
            <w:pPr>
              <w:spacing w:after="0" w:line="259" w:lineRule="auto"/>
              <w:ind w:left="0" w:right="95" w:firstLine="0"/>
              <w:rPr>
                <w:bCs/>
              </w:rPr>
            </w:pPr>
            <w:r w:rsidRPr="00956DB9">
              <w:rPr>
                <w:bCs/>
              </w:rPr>
              <w:lastRenderedPageBreak/>
              <w:t xml:space="preserve">Hastings </w:t>
            </w:r>
            <w:r w:rsidR="00602379">
              <w:rPr>
                <w:bCs/>
              </w:rPr>
              <w:t>3pm</w:t>
            </w:r>
          </w:p>
          <w:p w14:paraId="4247A753" w14:textId="7EA23D88" w:rsidR="0052666B" w:rsidRPr="00956DB9" w:rsidRDefault="00602379" w:rsidP="00956DB9">
            <w:pPr>
              <w:spacing w:after="0" w:line="259" w:lineRule="auto"/>
              <w:ind w:left="0" w:right="95" w:firstLine="0"/>
              <w:rPr>
                <w:bCs/>
              </w:rPr>
            </w:pPr>
            <w:r>
              <w:rPr>
                <w:bCs/>
              </w:rPr>
              <w:t xml:space="preserve">11 </w:t>
            </w:r>
            <w:r w:rsidR="00F42AB6" w:rsidRPr="00956DB9">
              <w:rPr>
                <w:bCs/>
              </w:rPr>
              <w:t>March</w:t>
            </w:r>
            <w:r w:rsidR="00F42AB6">
              <w:t xml:space="preserve">  </w:t>
            </w: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ED72EB" w14:textId="30F77287" w:rsidR="00C63986" w:rsidRDefault="00C63986">
            <w:pPr>
              <w:spacing w:after="0" w:line="259" w:lineRule="auto"/>
              <w:ind w:left="0" w:right="97" w:firstLine="0"/>
              <w:jc w:val="center"/>
            </w:pPr>
            <w:r>
              <w:lastRenderedPageBreak/>
              <w:t>ESCG Board</w:t>
            </w:r>
          </w:p>
          <w:p w14:paraId="51EAEA20" w14:textId="563B95C4" w:rsidR="0052666B" w:rsidRDefault="00F42AB6">
            <w:pPr>
              <w:spacing w:after="0" w:line="259" w:lineRule="auto"/>
              <w:ind w:left="0" w:right="97" w:firstLine="0"/>
              <w:jc w:val="center"/>
            </w:pPr>
            <w:r>
              <w:t xml:space="preserve">23 March </w:t>
            </w:r>
          </w:p>
          <w:p w14:paraId="3C24B8B3" w14:textId="77777777" w:rsidR="0052666B" w:rsidRDefault="00F42AB6">
            <w:pPr>
              <w:spacing w:after="0" w:line="259" w:lineRule="auto"/>
              <w:ind w:left="0" w:right="87" w:firstLine="0"/>
              <w:jc w:val="center"/>
            </w:pPr>
            <w:r>
              <w:t xml:space="preserve">Board session – </w:t>
            </w:r>
          </w:p>
          <w:p w14:paraId="67CE7428" w14:textId="77777777" w:rsidR="0052666B" w:rsidRDefault="00F42AB6">
            <w:pPr>
              <w:spacing w:after="0" w:line="259" w:lineRule="auto"/>
              <w:ind w:left="0" w:right="91" w:firstLine="0"/>
              <w:jc w:val="center"/>
            </w:pPr>
            <w:r>
              <w:t xml:space="preserve">14.00 </w:t>
            </w:r>
          </w:p>
          <w:p w14:paraId="764B0728" w14:textId="77777777" w:rsidR="0052666B" w:rsidRDefault="00F42AB6">
            <w:pPr>
              <w:spacing w:after="0" w:line="259" w:lineRule="auto"/>
              <w:ind w:left="0" w:firstLine="0"/>
              <w:jc w:val="center"/>
            </w:pPr>
            <w:r>
              <w:t xml:space="preserve">Meeting - 15.00 Eastbourne </w:t>
            </w:r>
          </w:p>
        </w:tc>
      </w:tr>
      <w:tr w:rsidR="00956DB9" w14:paraId="7EAB555D" w14:textId="77777777">
        <w:trPr>
          <w:trHeight w:val="468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00B0F0"/>
          </w:tcPr>
          <w:p w14:paraId="408366DF" w14:textId="77777777" w:rsidR="0052666B" w:rsidRDefault="0052666B">
            <w:pPr>
              <w:spacing w:after="160" w:line="259" w:lineRule="auto"/>
              <w:ind w:left="0" w:firstLine="0"/>
            </w:pPr>
          </w:p>
        </w:tc>
        <w:tc>
          <w:tcPr>
            <w:tcW w:w="127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0C0E3E66" w14:textId="77777777" w:rsidR="0052666B" w:rsidRDefault="0052666B">
            <w:pPr>
              <w:spacing w:after="160" w:line="259" w:lineRule="auto"/>
              <w:ind w:left="0" w:firstLine="0"/>
            </w:pPr>
          </w:p>
        </w:tc>
        <w:tc>
          <w:tcPr>
            <w:tcW w:w="14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197C8A2D" w14:textId="77777777" w:rsidR="0052666B" w:rsidRDefault="0052666B">
            <w:pPr>
              <w:spacing w:after="160" w:line="259" w:lineRule="auto"/>
              <w:ind w:left="0" w:firstLine="0"/>
            </w:pPr>
          </w:p>
        </w:tc>
        <w:tc>
          <w:tcPr>
            <w:tcW w:w="6948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59CD9FE3" w14:textId="77777777" w:rsidR="0052666B" w:rsidRDefault="00F42AB6">
            <w:pPr>
              <w:spacing w:after="0" w:line="259" w:lineRule="auto"/>
              <w:ind w:left="0" w:right="60" w:firstLine="0"/>
              <w:jc w:val="right"/>
            </w:pPr>
            <w:r>
              <w:rPr>
                <w:b/>
                <w:color w:val="FFFFFF"/>
              </w:rPr>
              <w:t xml:space="preserve">Easter holiday: 29 March-9 April Bank holiday – 3 May; 24 May </w:t>
            </w:r>
          </w:p>
          <w:p w14:paraId="407BA281" w14:textId="77777777" w:rsidR="0052666B" w:rsidRDefault="00F42AB6">
            <w:pPr>
              <w:spacing w:after="0" w:line="259" w:lineRule="auto"/>
              <w:ind w:left="787" w:firstLine="0"/>
              <w:jc w:val="center"/>
            </w:pPr>
            <w:r>
              <w:rPr>
                <w:b/>
                <w:color w:val="FFFFFF"/>
              </w:rPr>
              <w:t xml:space="preserve">Term 5 (x April-x May) </w:t>
            </w:r>
          </w:p>
        </w:tc>
        <w:tc>
          <w:tcPr>
            <w:tcW w:w="241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6215FCF0" w14:textId="77777777" w:rsidR="0052666B" w:rsidRDefault="0052666B">
            <w:pPr>
              <w:spacing w:after="160" w:line="259" w:lineRule="auto"/>
              <w:ind w:left="0" w:firstLine="0"/>
            </w:pPr>
          </w:p>
        </w:tc>
        <w:tc>
          <w:tcPr>
            <w:tcW w:w="198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0095675F" w14:textId="77777777" w:rsidR="0052666B" w:rsidRDefault="0052666B">
            <w:pPr>
              <w:spacing w:after="160" w:line="259" w:lineRule="auto"/>
              <w:ind w:left="0" w:firstLine="0"/>
            </w:pPr>
          </w:p>
        </w:tc>
      </w:tr>
      <w:tr w:rsidR="003F64CF" w14:paraId="48A70A34" w14:textId="77777777">
        <w:trPr>
          <w:trHeight w:val="2537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F6D749" w14:textId="77777777" w:rsidR="0052666B" w:rsidRDefault="00F42AB6">
            <w:pPr>
              <w:spacing w:after="0" w:line="259" w:lineRule="auto"/>
              <w:ind w:left="20" w:right="55" w:firstLine="0"/>
              <w:jc w:val="center"/>
            </w:pPr>
            <w:r>
              <w:rPr>
                <w:b/>
                <w:color w:val="1F497D"/>
              </w:rPr>
              <w:t xml:space="preserve">Apr 21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ADCC55" w14:textId="77777777" w:rsidR="0052666B" w:rsidRDefault="00F42AB6">
            <w:pPr>
              <w:spacing w:after="0" w:line="259" w:lineRule="auto"/>
              <w:ind w:left="0" w:right="39" w:firstLine="0"/>
              <w:jc w:val="center"/>
            </w:pPr>
            <w:r>
              <w:rPr>
                <w:b/>
                <w:color w:val="FF0000"/>
              </w:rPr>
              <w:t xml:space="preserve">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84B74B" w14:textId="77777777" w:rsidR="0052666B" w:rsidRDefault="00F42AB6">
            <w:pPr>
              <w:spacing w:after="0" w:line="259" w:lineRule="auto"/>
              <w:ind w:left="0" w:right="43" w:firstLine="0"/>
              <w:jc w:val="center"/>
            </w:pPr>
            <w:r>
              <w:t xml:space="preserve">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7866A0" w14:textId="77777777" w:rsidR="0052666B" w:rsidRDefault="00F42AB6">
            <w:pPr>
              <w:spacing w:after="0" w:line="259" w:lineRule="auto"/>
              <w:ind w:left="0" w:right="33" w:firstLine="0"/>
              <w:jc w:val="center"/>
            </w:pPr>
            <w:r>
              <w:rPr>
                <w:color w:val="3366FF"/>
              </w:rPr>
              <w:t xml:space="preserve">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05F2AC" w14:textId="77777777" w:rsidR="0052666B" w:rsidRDefault="00F42AB6">
            <w:pPr>
              <w:spacing w:after="0" w:line="259" w:lineRule="auto"/>
              <w:ind w:left="0" w:right="34" w:firstLine="0"/>
              <w:jc w:val="center"/>
            </w:pPr>
            <w:r>
              <w:t xml:space="preserve"> </w:t>
            </w:r>
          </w:p>
          <w:p w14:paraId="3287C5B6" w14:textId="6F0A0B02" w:rsidR="0052666B" w:rsidRDefault="0052666B">
            <w:pPr>
              <w:spacing w:after="0" w:line="259" w:lineRule="auto"/>
              <w:ind w:left="0" w:right="34" w:firstLine="0"/>
              <w:jc w:val="center"/>
            </w:pPr>
          </w:p>
          <w:p w14:paraId="1DB8B2AF" w14:textId="77777777" w:rsidR="0052666B" w:rsidRDefault="00F42AB6">
            <w:pPr>
              <w:spacing w:after="0" w:line="259" w:lineRule="auto"/>
              <w:ind w:left="0" w:right="34" w:firstLine="0"/>
              <w:jc w:val="center"/>
            </w:pPr>
            <w:r>
              <w:t xml:space="preserve"> </w:t>
            </w:r>
          </w:p>
          <w:p w14:paraId="51AB95B3" w14:textId="77777777" w:rsidR="0052666B" w:rsidRDefault="00F42AB6">
            <w:pPr>
              <w:spacing w:after="0" w:line="259" w:lineRule="auto"/>
              <w:ind w:left="0" w:right="34" w:firstLine="0"/>
              <w:jc w:val="center"/>
            </w:pPr>
            <w:r>
              <w:t xml:space="preserve"> </w:t>
            </w:r>
          </w:p>
          <w:p w14:paraId="3E9AE1B9" w14:textId="77777777" w:rsidR="0052666B" w:rsidRDefault="00F42AB6">
            <w:pPr>
              <w:spacing w:after="0" w:line="259" w:lineRule="auto"/>
              <w:ind w:left="0" w:firstLine="0"/>
            </w:pPr>
            <w:r>
              <w:t xml:space="preserve"> </w:t>
            </w:r>
          </w:p>
          <w:p w14:paraId="56D24D0C" w14:textId="77777777" w:rsidR="0052666B" w:rsidRDefault="00F42AB6">
            <w:pPr>
              <w:spacing w:after="0" w:line="259" w:lineRule="auto"/>
              <w:ind w:left="0" w:firstLine="0"/>
            </w:pPr>
            <w:r>
              <w:t xml:space="preserve"> </w:t>
            </w:r>
          </w:p>
          <w:p w14:paraId="5CE2B334" w14:textId="77777777" w:rsidR="0052666B" w:rsidRDefault="00F42AB6">
            <w:pPr>
              <w:spacing w:after="0" w:line="259" w:lineRule="auto"/>
              <w:ind w:left="0" w:right="34" w:firstLine="0"/>
              <w:jc w:val="center"/>
            </w:pPr>
            <w:r>
              <w:t xml:space="preserve"> </w:t>
            </w:r>
          </w:p>
          <w:p w14:paraId="0001B6AC" w14:textId="77777777" w:rsidR="0052666B" w:rsidRDefault="00F42AB6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C9A3B9" w14:textId="77777777" w:rsidR="0052666B" w:rsidRDefault="00F42AB6">
            <w:pPr>
              <w:spacing w:after="0" w:line="259" w:lineRule="auto"/>
              <w:ind w:left="0" w:right="39" w:firstLine="0"/>
              <w:jc w:val="center"/>
            </w:pPr>
            <w:r>
              <w:t xml:space="preserve"> </w:t>
            </w:r>
          </w:p>
          <w:p w14:paraId="3E9AD5BD" w14:textId="77777777" w:rsidR="0052666B" w:rsidRDefault="00F42AB6">
            <w:pPr>
              <w:spacing w:after="0" w:line="259" w:lineRule="auto"/>
              <w:ind w:left="0" w:right="39" w:firstLine="0"/>
              <w:jc w:val="center"/>
            </w:pPr>
            <w:r>
              <w:t xml:space="preserve"> </w:t>
            </w:r>
          </w:p>
          <w:p w14:paraId="550679B8" w14:textId="77777777" w:rsidR="0052666B" w:rsidRDefault="00F42AB6">
            <w:pPr>
              <w:spacing w:after="0" w:line="259" w:lineRule="auto"/>
              <w:ind w:left="0" w:right="39" w:firstLine="0"/>
              <w:jc w:val="center"/>
            </w:pPr>
            <w:r>
              <w:t xml:space="preserve"> </w:t>
            </w:r>
          </w:p>
          <w:p w14:paraId="74785B50" w14:textId="77777777" w:rsidR="0052666B" w:rsidRDefault="00F42AB6">
            <w:pPr>
              <w:spacing w:after="0" w:line="259" w:lineRule="auto"/>
              <w:ind w:left="0" w:right="39" w:firstLine="0"/>
              <w:jc w:val="center"/>
            </w:pPr>
            <w:r>
              <w:t xml:space="preserve"> </w:t>
            </w:r>
          </w:p>
          <w:p w14:paraId="4853F33D" w14:textId="77777777" w:rsidR="0052666B" w:rsidRDefault="00F42AB6">
            <w:pPr>
              <w:spacing w:after="0" w:line="259" w:lineRule="auto"/>
              <w:ind w:left="0" w:right="39" w:firstLine="0"/>
              <w:jc w:val="center"/>
            </w:pPr>
            <w:r>
              <w:t xml:space="preserve"> </w:t>
            </w:r>
          </w:p>
          <w:p w14:paraId="57A749A5" w14:textId="77777777" w:rsidR="0052666B" w:rsidRDefault="00F42AB6">
            <w:pPr>
              <w:spacing w:after="0" w:line="259" w:lineRule="auto"/>
              <w:ind w:left="0" w:right="39" w:firstLine="0"/>
              <w:jc w:val="center"/>
            </w:pPr>
            <w:r>
              <w:t xml:space="preserve"> 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C11AA7" w14:textId="77777777" w:rsidR="0052666B" w:rsidRDefault="00F42AB6">
            <w:pPr>
              <w:spacing w:after="0" w:line="259" w:lineRule="auto"/>
              <w:ind w:left="0" w:right="48" w:firstLine="0"/>
              <w:jc w:val="center"/>
            </w:pPr>
            <w:r>
              <w:t xml:space="preserve">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F1340" w14:textId="77777777" w:rsidR="00C76F49" w:rsidRDefault="00C76F49">
            <w:pPr>
              <w:spacing w:after="0" w:line="259" w:lineRule="auto"/>
              <w:ind w:left="0" w:right="44" w:firstLine="0"/>
              <w:jc w:val="center"/>
            </w:pPr>
            <w:r>
              <w:t>15</w:t>
            </w:r>
            <w:r w:rsidRPr="00C76F49">
              <w:rPr>
                <w:vertAlign w:val="superscript"/>
              </w:rPr>
              <w:t>th</w:t>
            </w:r>
            <w:r>
              <w:t xml:space="preserve"> April</w:t>
            </w:r>
          </w:p>
          <w:p w14:paraId="5A21FDB7" w14:textId="77777777" w:rsidR="00C76F49" w:rsidRDefault="00C76F49">
            <w:pPr>
              <w:spacing w:after="0" w:line="259" w:lineRule="auto"/>
              <w:ind w:left="0" w:right="44" w:firstLine="0"/>
              <w:jc w:val="center"/>
            </w:pPr>
            <w:r>
              <w:t>10.30</w:t>
            </w:r>
          </w:p>
          <w:p w14:paraId="56285F18" w14:textId="6819C4A3" w:rsidR="0052666B" w:rsidRDefault="00C76F49">
            <w:pPr>
              <w:spacing w:after="0" w:line="259" w:lineRule="auto"/>
              <w:ind w:left="0" w:right="44" w:firstLine="0"/>
              <w:jc w:val="center"/>
            </w:pPr>
            <w:r>
              <w:t>Online</w:t>
            </w:r>
            <w:r w:rsidR="00F42AB6">
              <w:t xml:space="preserve"> 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D5012B" w14:textId="77777777" w:rsidR="0052666B" w:rsidRDefault="00F42AB6">
            <w:pPr>
              <w:spacing w:after="0" w:line="259" w:lineRule="auto"/>
              <w:ind w:left="0" w:right="40" w:firstLine="0"/>
              <w:jc w:val="center"/>
            </w:pPr>
            <w:r>
              <w:t xml:space="preserve"> </w:t>
            </w: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9ACC94" w14:textId="77777777" w:rsidR="0052666B" w:rsidRDefault="00F42AB6">
            <w:pPr>
              <w:spacing w:after="0" w:line="259" w:lineRule="auto"/>
              <w:ind w:left="0" w:right="32" w:firstLine="0"/>
              <w:jc w:val="center"/>
            </w:pPr>
            <w:r>
              <w:t xml:space="preserve"> </w:t>
            </w:r>
          </w:p>
        </w:tc>
      </w:tr>
    </w:tbl>
    <w:p w14:paraId="4B3F4ED2" w14:textId="77777777" w:rsidR="0052666B" w:rsidRDefault="00F42AB6">
      <w:pPr>
        <w:spacing w:after="0" w:line="259" w:lineRule="auto"/>
        <w:ind w:left="-5"/>
      </w:pPr>
      <w:r>
        <w:rPr>
          <w:b/>
          <w:sz w:val="29"/>
        </w:rPr>
        <w:t>East Sussex College Group (ESCG) Board Calendar 2020-21</w:t>
      </w:r>
      <w:r>
        <w:rPr>
          <w:b/>
          <w:color w:val="333399"/>
          <w:sz w:val="29"/>
        </w:rPr>
        <w:t xml:space="preserve"> </w:t>
      </w:r>
    </w:p>
    <w:tbl>
      <w:tblPr>
        <w:tblStyle w:val="TableGrid"/>
        <w:tblW w:w="14852" w:type="dxa"/>
        <w:tblInd w:w="-234" w:type="dxa"/>
        <w:tblCellMar>
          <w:top w:w="13" w:type="dxa"/>
          <w:left w:w="109" w:type="dxa"/>
          <w:right w:w="31" w:type="dxa"/>
        </w:tblCellMar>
        <w:tblLook w:val="04A0" w:firstRow="1" w:lastRow="0" w:firstColumn="1" w:lastColumn="0" w:noHBand="0" w:noVBand="1"/>
      </w:tblPr>
      <w:tblGrid>
        <w:gridCol w:w="798"/>
        <w:gridCol w:w="1332"/>
        <w:gridCol w:w="1414"/>
        <w:gridCol w:w="1270"/>
        <w:gridCol w:w="1248"/>
        <w:gridCol w:w="1271"/>
        <w:gridCol w:w="1685"/>
        <w:gridCol w:w="1637"/>
        <w:gridCol w:w="2304"/>
        <w:gridCol w:w="1893"/>
      </w:tblGrid>
      <w:tr w:rsidR="003F64CF" w14:paraId="710ACAFD" w14:textId="77777777">
        <w:trPr>
          <w:trHeight w:val="1388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56BFB7A3" w14:textId="77777777" w:rsidR="0052666B" w:rsidRDefault="00F42AB6">
            <w:pPr>
              <w:spacing w:after="0" w:line="259" w:lineRule="auto"/>
              <w:ind w:left="0" w:right="20" w:firstLine="0"/>
              <w:jc w:val="center"/>
            </w:pPr>
            <w:r>
              <w:rPr>
                <w:b/>
                <w:color w:val="FFFFFF"/>
              </w:rPr>
              <w:t xml:space="preserve">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609A9CBD" w14:textId="77777777" w:rsidR="003F64CF" w:rsidRDefault="003F64CF" w:rsidP="003F64CF">
            <w:pPr>
              <w:spacing w:after="97" w:line="259" w:lineRule="auto"/>
              <w:ind w:left="0" w:right="58" w:firstLine="0"/>
              <w:jc w:val="center"/>
            </w:pPr>
            <w:r>
              <w:rPr>
                <w:b/>
                <w:color w:val="FFFFFF"/>
              </w:rPr>
              <w:t>Audit Risk &amp; Compliance</w:t>
            </w:r>
          </w:p>
          <w:p w14:paraId="13F4D0E5" w14:textId="757D3D03" w:rsidR="0052666B" w:rsidRDefault="0052666B">
            <w:pPr>
              <w:spacing w:after="97" w:line="259" w:lineRule="auto"/>
              <w:ind w:left="0" w:right="83" w:firstLine="0"/>
              <w:jc w:val="center"/>
            </w:pPr>
          </w:p>
          <w:p w14:paraId="31FE8B27" w14:textId="77777777" w:rsidR="0052666B" w:rsidRDefault="00F42AB6">
            <w:pPr>
              <w:spacing w:after="0" w:line="259" w:lineRule="auto"/>
              <w:ind w:left="0" w:right="25" w:firstLine="0"/>
              <w:jc w:val="center"/>
            </w:pPr>
            <w:r>
              <w:rPr>
                <w:b/>
                <w:color w:val="FFFFFF"/>
              </w:rPr>
              <w:t xml:space="preserve">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5649031E" w14:textId="77777777" w:rsidR="003F64CF" w:rsidRDefault="003F64CF" w:rsidP="003F64CF">
            <w:pPr>
              <w:spacing w:after="97" w:line="259" w:lineRule="auto"/>
              <w:ind w:left="0" w:firstLine="0"/>
            </w:pPr>
            <w:r>
              <w:rPr>
                <w:b/>
                <w:color w:val="FFFFFF"/>
              </w:rPr>
              <w:t xml:space="preserve">Governance Development </w:t>
            </w:r>
          </w:p>
          <w:p w14:paraId="1E60F131" w14:textId="1561716C" w:rsidR="0052666B" w:rsidRDefault="0052666B">
            <w:pPr>
              <w:spacing w:after="0" w:line="259" w:lineRule="auto"/>
              <w:ind w:left="0" w:right="29" w:firstLine="0"/>
              <w:jc w:val="center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3E4DD3B4" w14:textId="77777777" w:rsidR="003F64CF" w:rsidRDefault="003F64CF" w:rsidP="003F64CF">
            <w:pPr>
              <w:spacing w:after="0" w:line="360" w:lineRule="auto"/>
              <w:ind w:left="0" w:firstLine="0"/>
              <w:jc w:val="center"/>
            </w:pPr>
            <w:r>
              <w:rPr>
                <w:b/>
                <w:color w:val="FFFFFF"/>
              </w:rPr>
              <w:t>Curriculum &amp;</w:t>
            </w:r>
          </w:p>
          <w:p w14:paraId="4ABF7030" w14:textId="77777777" w:rsidR="003F64CF" w:rsidRDefault="003F64CF" w:rsidP="003F64CF">
            <w:pPr>
              <w:spacing w:after="97" w:line="259" w:lineRule="auto"/>
              <w:ind w:left="26" w:firstLine="0"/>
            </w:pPr>
            <w:r>
              <w:rPr>
                <w:b/>
                <w:color w:val="FFFFFF"/>
              </w:rPr>
              <w:t xml:space="preserve">Standards </w:t>
            </w:r>
          </w:p>
          <w:p w14:paraId="58062954" w14:textId="734878C3" w:rsidR="0052666B" w:rsidRDefault="0052666B">
            <w:pPr>
              <w:spacing w:after="0" w:line="259" w:lineRule="auto"/>
              <w:ind w:left="0" w:right="19" w:firstLine="0"/>
              <w:jc w:val="center"/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7F6C5B32" w14:textId="77777777" w:rsidR="0052666B" w:rsidRDefault="00F42AB6">
            <w:pPr>
              <w:spacing w:after="97" w:line="259" w:lineRule="auto"/>
              <w:ind w:left="0" w:right="86" w:firstLine="0"/>
              <w:jc w:val="center"/>
            </w:pPr>
            <w:r>
              <w:rPr>
                <w:b/>
                <w:color w:val="FFFFFF"/>
              </w:rPr>
              <w:t xml:space="preserve">Finance </w:t>
            </w:r>
          </w:p>
          <w:p w14:paraId="7AF38BA4" w14:textId="77777777" w:rsidR="0052666B" w:rsidRDefault="00F42AB6">
            <w:pPr>
              <w:spacing w:after="0" w:line="259" w:lineRule="auto"/>
              <w:ind w:left="0" w:right="20" w:firstLine="0"/>
              <w:jc w:val="center"/>
            </w:pPr>
            <w:r>
              <w:rPr>
                <w:b/>
                <w:color w:val="FFFFFF"/>
              </w:rPr>
              <w:t xml:space="preserve">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6C4103CB" w14:textId="6790E594" w:rsidR="0052666B" w:rsidRPr="00FB14D9" w:rsidRDefault="00FB14D9">
            <w:pPr>
              <w:spacing w:after="97" w:line="259" w:lineRule="auto"/>
              <w:ind w:left="0" w:right="81" w:firstLine="0"/>
              <w:jc w:val="center"/>
              <w:rPr>
                <w:b/>
                <w:bCs/>
                <w:color w:val="E7E6E6" w:themeColor="background2"/>
              </w:rPr>
            </w:pPr>
            <w:r w:rsidRPr="00FB14D9">
              <w:rPr>
                <w:b/>
                <w:bCs/>
                <w:color w:val="E7E6E6" w:themeColor="background2"/>
              </w:rPr>
              <w:t>People &amp; Culture</w:t>
            </w:r>
          </w:p>
          <w:p w14:paraId="153B6E45" w14:textId="77777777" w:rsidR="0052666B" w:rsidRDefault="00F42AB6">
            <w:pPr>
              <w:spacing w:after="0" w:line="259" w:lineRule="auto"/>
              <w:ind w:left="0" w:right="25" w:firstLine="0"/>
              <w:jc w:val="center"/>
            </w:pPr>
            <w:r>
              <w:rPr>
                <w:b/>
                <w:color w:val="FFFFFF"/>
              </w:rPr>
              <w:t xml:space="preserve"> 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28EC03C8" w14:textId="77777777" w:rsidR="003F64CF" w:rsidRDefault="003F64CF" w:rsidP="003F64CF">
            <w:pPr>
              <w:spacing w:after="97" w:line="259" w:lineRule="auto"/>
              <w:ind w:left="51" w:firstLine="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 xml:space="preserve">Performance </w:t>
            </w:r>
          </w:p>
          <w:p w14:paraId="0159D738" w14:textId="77777777" w:rsidR="003F64CF" w:rsidRDefault="003F64CF" w:rsidP="003F64CF">
            <w:pPr>
              <w:spacing w:after="97" w:line="259" w:lineRule="auto"/>
              <w:ind w:left="51" w:firstLine="0"/>
            </w:pPr>
            <w:r>
              <w:rPr>
                <w:b/>
                <w:color w:val="FFFFFF"/>
              </w:rPr>
              <w:t xml:space="preserve">          &amp; Remuneration </w:t>
            </w:r>
          </w:p>
          <w:p w14:paraId="240219B8" w14:textId="23A05350" w:rsidR="0052666B" w:rsidRDefault="0052666B">
            <w:pPr>
              <w:spacing w:after="97" w:line="259" w:lineRule="auto"/>
              <w:ind w:left="66" w:firstLine="0"/>
            </w:pPr>
          </w:p>
          <w:p w14:paraId="7FA17AB6" w14:textId="77777777" w:rsidR="0052666B" w:rsidRDefault="00F42AB6">
            <w:pPr>
              <w:spacing w:after="0" w:line="259" w:lineRule="auto"/>
              <w:ind w:left="0" w:right="33" w:firstLine="0"/>
              <w:jc w:val="center"/>
            </w:pPr>
            <w:r>
              <w:rPr>
                <w:b/>
                <w:color w:val="FFFFFF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655E1A84" w14:textId="1F02E6A0" w:rsidR="0052666B" w:rsidRDefault="003F64CF" w:rsidP="003F64CF">
            <w:pPr>
              <w:spacing w:after="97" w:line="259" w:lineRule="auto"/>
              <w:ind w:left="0" w:right="30" w:firstLine="0"/>
              <w:jc w:val="center"/>
            </w:pPr>
            <w:r w:rsidRPr="003F64CF">
              <w:rPr>
                <w:b/>
                <w:color w:val="FFFFFF" w:themeColor="background1"/>
              </w:rPr>
              <w:t>Transformation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05D8E89F" w14:textId="18B6A4BC" w:rsidR="003F64CF" w:rsidRDefault="00F42AB6" w:rsidP="003F64CF">
            <w:pPr>
              <w:spacing w:after="97" w:line="259" w:lineRule="auto"/>
              <w:ind w:left="0" w:right="26" w:firstLine="0"/>
              <w:jc w:val="center"/>
            </w:pPr>
            <w:r>
              <w:rPr>
                <w:b/>
                <w:color w:val="FFFFFF"/>
              </w:rPr>
              <w:t xml:space="preserve"> </w:t>
            </w:r>
            <w:r w:rsidR="003F64CF">
              <w:rPr>
                <w:b/>
                <w:color w:val="FFFFFF"/>
              </w:rPr>
              <w:t xml:space="preserve">College Boards </w:t>
            </w:r>
          </w:p>
          <w:p w14:paraId="6D60D11C" w14:textId="77777777" w:rsidR="003F64CF" w:rsidRDefault="003F64CF" w:rsidP="003F64CF">
            <w:pPr>
              <w:spacing w:after="97" w:line="259" w:lineRule="auto"/>
              <w:ind w:left="0" w:right="56" w:firstLine="0"/>
              <w:jc w:val="center"/>
            </w:pPr>
            <w:r>
              <w:rPr>
                <w:b/>
                <w:color w:val="FFFFFF"/>
              </w:rPr>
              <w:t xml:space="preserve">(15.00-17.00 Eb &amp; H </w:t>
            </w:r>
          </w:p>
          <w:p w14:paraId="597BF3CF" w14:textId="3643059A" w:rsidR="0052666B" w:rsidRDefault="003F64CF" w:rsidP="003F64CF">
            <w:pPr>
              <w:spacing w:after="0" w:line="259" w:lineRule="auto"/>
              <w:ind w:left="0" w:right="85" w:firstLine="0"/>
              <w:jc w:val="center"/>
            </w:pPr>
            <w:r>
              <w:rPr>
                <w:b/>
                <w:color w:val="FFFFFF"/>
              </w:rPr>
              <w:t>16.00-18.00 Lewes)</w:t>
            </w: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03453B8C" w14:textId="77777777" w:rsidR="0052666B" w:rsidRDefault="00F42AB6">
            <w:pPr>
              <w:spacing w:after="97" w:line="259" w:lineRule="auto"/>
              <w:ind w:left="0" w:right="18" w:firstLine="0"/>
              <w:jc w:val="center"/>
            </w:pPr>
            <w:r>
              <w:rPr>
                <w:b/>
                <w:color w:val="FFFFFF"/>
              </w:rPr>
              <w:t xml:space="preserve"> </w:t>
            </w:r>
          </w:p>
          <w:p w14:paraId="120A1A31" w14:textId="77777777" w:rsidR="0052666B" w:rsidRDefault="00F42AB6">
            <w:pPr>
              <w:spacing w:after="97" w:line="259" w:lineRule="auto"/>
              <w:ind w:left="0" w:right="73" w:firstLine="0"/>
              <w:jc w:val="center"/>
            </w:pPr>
            <w:r>
              <w:rPr>
                <w:b/>
                <w:color w:val="FFFFFF"/>
              </w:rPr>
              <w:t xml:space="preserve">ESCG Board </w:t>
            </w:r>
          </w:p>
          <w:p w14:paraId="289B835A" w14:textId="77777777" w:rsidR="0052666B" w:rsidRDefault="00F42AB6">
            <w:pPr>
              <w:spacing w:after="0" w:line="259" w:lineRule="auto"/>
              <w:ind w:left="0" w:right="18" w:firstLine="0"/>
              <w:jc w:val="center"/>
            </w:pPr>
            <w:r>
              <w:rPr>
                <w:b/>
                <w:color w:val="FFFFFF"/>
              </w:rPr>
              <w:t xml:space="preserve"> </w:t>
            </w:r>
          </w:p>
        </w:tc>
      </w:tr>
      <w:tr w:rsidR="003F64CF" w14:paraId="1966209A" w14:textId="77777777">
        <w:trPr>
          <w:trHeight w:val="1393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1A4E10" w14:textId="77777777" w:rsidR="0052666B" w:rsidRDefault="00F42AB6">
            <w:pPr>
              <w:spacing w:after="0" w:line="259" w:lineRule="auto"/>
              <w:ind w:left="0" w:right="19" w:firstLine="0"/>
              <w:jc w:val="center"/>
            </w:pPr>
            <w:r>
              <w:rPr>
                <w:b/>
                <w:color w:val="1F497D"/>
              </w:rPr>
              <w:t xml:space="preserve">May 21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18A86F" w14:textId="107719BA" w:rsidR="00637001" w:rsidRPr="00637001" w:rsidRDefault="005F5E72">
            <w:pPr>
              <w:spacing w:after="0" w:line="259" w:lineRule="auto"/>
              <w:ind w:left="0" w:right="25" w:firstLine="0"/>
              <w:jc w:val="center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20</w:t>
            </w:r>
            <w:r w:rsidR="00982733">
              <w:rPr>
                <w:bCs/>
                <w:color w:val="000000" w:themeColor="text1"/>
              </w:rPr>
              <w:t xml:space="preserve"> </w:t>
            </w:r>
            <w:r w:rsidR="00637001" w:rsidRPr="00637001">
              <w:rPr>
                <w:bCs/>
                <w:color w:val="000000" w:themeColor="text1"/>
              </w:rPr>
              <w:t>May</w:t>
            </w:r>
          </w:p>
          <w:p w14:paraId="0130A28C" w14:textId="77777777" w:rsidR="00637001" w:rsidRPr="00637001" w:rsidRDefault="00637001">
            <w:pPr>
              <w:spacing w:after="0" w:line="259" w:lineRule="auto"/>
              <w:ind w:left="0" w:right="25" w:firstLine="0"/>
              <w:jc w:val="center"/>
              <w:rPr>
                <w:bCs/>
                <w:color w:val="000000" w:themeColor="text1"/>
              </w:rPr>
            </w:pPr>
            <w:r w:rsidRPr="00637001">
              <w:rPr>
                <w:bCs/>
                <w:color w:val="000000" w:themeColor="text1"/>
              </w:rPr>
              <w:t>9.30</w:t>
            </w:r>
          </w:p>
          <w:p w14:paraId="7A3182EB" w14:textId="32330692" w:rsidR="0052666B" w:rsidRDefault="005F5E72">
            <w:pPr>
              <w:spacing w:after="0" w:line="259" w:lineRule="auto"/>
              <w:ind w:left="0" w:right="25" w:firstLine="0"/>
              <w:jc w:val="center"/>
            </w:pPr>
            <w:r>
              <w:rPr>
                <w:bCs/>
                <w:color w:val="000000" w:themeColor="text1"/>
              </w:rPr>
              <w:t>Online</w:t>
            </w:r>
            <w:r w:rsidR="00F42AB6" w:rsidRPr="00637001">
              <w:rPr>
                <w:b/>
                <w:color w:val="000000" w:themeColor="text1"/>
              </w:rPr>
              <w:t xml:space="preserve">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7859AC" w14:textId="77777777" w:rsidR="0052666B" w:rsidRDefault="00F42AB6">
            <w:pPr>
              <w:spacing w:after="0" w:line="259" w:lineRule="auto"/>
              <w:ind w:left="0" w:right="89" w:firstLine="0"/>
              <w:jc w:val="center"/>
            </w:pPr>
            <w:r>
              <w:t xml:space="preserve">10 May </w:t>
            </w:r>
          </w:p>
          <w:p w14:paraId="1C14EF55" w14:textId="77777777" w:rsidR="0052666B" w:rsidRDefault="00F42AB6">
            <w:pPr>
              <w:spacing w:after="0" w:line="259" w:lineRule="auto"/>
              <w:ind w:left="0" w:right="88" w:firstLine="0"/>
              <w:jc w:val="center"/>
            </w:pPr>
            <w:r>
              <w:t xml:space="preserve">10.00 </w:t>
            </w:r>
          </w:p>
          <w:p w14:paraId="6A2E4D2B" w14:textId="77777777" w:rsidR="0052666B" w:rsidRDefault="00F42AB6">
            <w:pPr>
              <w:spacing w:after="0" w:line="259" w:lineRule="auto"/>
              <w:ind w:left="81" w:firstLine="0"/>
            </w:pPr>
            <w:r>
              <w:t xml:space="preserve">Eastbourne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535ACB" w14:textId="77777777" w:rsidR="0052666B" w:rsidRDefault="00F42AB6">
            <w:pPr>
              <w:spacing w:after="0" w:line="259" w:lineRule="auto"/>
              <w:ind w:left="0" w:right="19" w:firstLine="0"/>
              <w:jc w:val="center"/>
            </w:pPr>
            <w:r>
              <w:t xml:space="preserve">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CECE00" w14:textId="156E2C8F" w:rsidR="0052666B" w:rsidRDefault="00F42AB6">
            <w:pPr>
              <w:spacing w:after="0" w:line="259" w:lineRule="auto"/>
              <w:ind w:left="0" w:right="20" w:firstLine="0"/>
              <w:jc w:val="center"/>
            </w:pPr>
            <w:r>
              <w:t xml:space="preserve">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C74C4F" w14:textId="77777777" w:rsidR="0052666B" w:rsidRDefault="00F42AB6">
            <w:pPr>
              <w:spacing w:after="0" w:line="259" w:lineRule="auto"/>
              <w:ind w:left="0" w:right="25" w:firstLine="0"/>
              <w:jc w:val="center"/>
            </w:pPr>
            <w:r>
              <w:t xml:space="preserve"> </w:t>
            </w:r>
            <w:r w:rsidR="00096F5C">
              <w:t>25 May</w:t>
            </w:r>
          </w:p>
          <w:p w14:paraId="0ACF061C" w14:textId="77777777" w:rsidR="00096F5C" w:rsidRDefault="00096F5C">
            <w:pPr>
              <w:spacing w:after="0" w:line="259" w:lineRule="auto"/>
              <w:ind w:left="0" w:right="25" w:firstLine="0"/>
              <w:jc w:val="center"/>
            </w:pPr>
            <w:r>
              <w:t>2pm</w:t>
            </w:r>
          </w:p>
          <w:p w14:paraId="05C1AEF2" w14:textId="324AAC9B" w:rsidR="00096F5C" w:rsidRDefault="00096F5C">
            <w:pPr>
              <w:spacing w:after="0" w:line="259" w:lineRule="auto"/>
              <w:ind w:left="0" w:right="25" w:firstLine="0"/>
              <w:jc w:val="center"/>
            </w:pPr>
            <w:r>
              <w:t>Eastbourne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1F1919" w14:textId="77777777" w:rsidR="00846DC1" w:rsidRDefault="00846DC1">
            <w:pPr>
              <w:spacing w:after="0" w:line="259" w:lineRule="auto"/>
              <w:ind w:left="0" w:right="33" w:firstLine="0"/>
              <w:jc w:val="center"/>
            </w:pPr>
            <w:r>
              <w:t>5</w:t>
            </w:r>
            <w:r w:rsidRPr="00846DC1">
              <w:rPr>
                <w:vertAlign w:val="superscript"/>
              </w:rPr>
              <w:t>th</w:t>
            </w:r>
            <w:r>
              <w:t xml:space="preserve"> May</w:t>
            </w:r>
          </w:p>
          <w:p w14:paraId="545D0A40" w14:textId="77777777" w:rsidR="00846DC1" w:rsidRDefault="00846DC1">
            <w:pPr>
              <w:spacing w:after="0" w:line="259" w:lineRule="auto"/>
              <w:ind w:left="0" w:right="33" w:firstLine="0"/>
              <w:jc w:val="center"/>
            </w:pPr>
            <w:r>
              <w:t>1.30pm</w:t>
            </w:r>
          </w:p>
          <w:p w14:paraId="72611E54" w14:textId="480EC546" w:rsidR="0052666B" w:rsidRDefault="00846DC1">
            <w:pPr>
              <w:spacing w:after="0" w:line="259" w:lineRule="auto"/>
              <w:ind w:left="0" w:right="33" w:firstLine="0"/>
              <w:jc w:val="center"/>
            </w:pPr>
            <w:r>
              <w:t xml:space="preserve">Online </w:t>
            </w:r>
            <w:r w:rsidR="00F42AB6">
              <w:t xml:space="preserve">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560FF" w14:textId="77777777" w:rsidR="0052666B" w:rsidRDefault="00F42AB6">
            <w:pPr>
              <w:spacing w:after="0" w:line="259" w:lineRule="auto"/>
              <w:ind w:left="0" w:right="30" w:firstLine="0"/>
              <w:jc w:val="center"/>
            </w:pPr>
            <w:r>
              <w:rPr>
                <w:b/>
              </w:rPr>
              <w:t xml:space="preserve"> 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0D37F3" w14:textId="77777777" w:rsidR="00DC2EC3" w:rsidRDefault="00F42AB6" w:rsidP="00956DB9">
            <w:pPr>
              <w:spacing w:after="0" w:line="259" w:lineRule="auto"/>
              <w:ind w:left="0" w:right="76" w:firstLine="0"/>
              <w:rPr>
                <w:bCs/>
              </w:rPr>
            </w:pPr>
            <w:r w:rsidRPr="00956DB9">
              <w:rPr>
                <w:bCs/>
              </w:rPr>
              <w:t xml:space="preserve">Eastbourne </w:t>
            </w:r>
            <w:r w:rsidR="00DC2EC3">
              <w:rPr>
                <w:bCs/>
              </w:rPr>
              <w:t xml:space="preserve">3pm </w:t>
            </w:r>
          </w:p>
          <w:p w14:paraId="000D25AC" w14:textId="7A09E117" w:rsidR="0052666B" w:rsidRPr="00956DB9" w:rsidRDefault="00956DB9" w:rsidP="00956DB9">
            <w:pPr>
              <w:spacing w:after="0" w:line="259" w:lineRule="auto"/>
              <w:ind w:left="0" w:right="76" w:firstLine="0"/>
              <w:rPr>
                <w:bCs/>
              </w:rPr>
            </w:pPr>
            <w:r>
              <w:rPr>
                <w:bCs/>
              </w:rPr>
              <w:t>1</w:t>
            </w:r>
            <w:r w:rsidR="00F42AB6" w:rsidRPr="00956DB9">
              <w:rPr>
                <w:bCs/>
              </w:rPr>
              <w:t xml:space="preserve">7 May </w:t>
            </w:r>
          </w:p>
          <w:p w14:paraId="3A27F587" w14:textId="77777777" w:rsidR="00DC2EC3" w:rsidRDefault="00DC2EC3" w:rsidP="00956DB9">
            <w:pPr>
              <w:spacing w:after="0" w:line="259" w:lineRule="auto"/>
              <w:ind w:left="0" w:right="81" w:firstLine="0"/>
              <w:rPr>
                <w:bCs/>
              </w:rPr>
            </w:pPr>
          </w:p>
          <w:p w14:paraId="5686317D" w14:textId="75257C8C" w:rsidR="00DC2EC3" w:rsidRDefault="00F42AB6" w:rsidP="00956DB9">
            <w:pPr>
              <w:spacing w:after="0" w:line="259" w:lineRule="auto"/>
              <w:ind w:left="0" w:right="81" w:firstLine="0"/>
              <w:rPr>
                <w:bCs/>
              </w:rPr>
            </w:pPr>
            <w:r w:rsidRPr="00956DB9">
              <w:rPr>
                <w:bCs/>
              </w:rPr>
              <w:t>Hastings</w:t>
            </w:r>
            <w:r w:rsidR="00DC2EC3">
              <w:rPr>
                <w:bCs/>
              </w:rPr>
              <w:t xml:space="preserve"> 3pm</w:t>
            </w:r>
          </w:p>
          <w:p w14:paraId="07A23299" w14:textId="550EFDE4" w:rsidR="0052666B" w:rsidRDefault="00F42AB6" w:rsidP="00956DB9">
            <w:pPr>
              <w:spacing w:after="0" w:line="259" w:lineRule="auto"/>
              <w:ind w:left="0" w:right="81" w:firstLine="0"/>
              <w:rPr>
                <w:bCs/>
              </w:rPr>
            </w:pPr>
            <w:r w:rsidRPr="00956DB9">
              <w:rPr>
                <w:bCs/>
              </w:rPr>
              <w:t xml:space="preserve">18 May  </w:t>
            </w:r>
          </w:p>
          <w:p w14:paraId="3B2EF95B" w14:textId="77777777" w:rsidR="00DC2EC3" w:rsidRPr="00956DB9" w:rsidRDefault="00DC2EC3" w:rsidP="00956DB9">
            <w:pPr>
              <w:spacing w:after="0" w:line="259" w:lineRule="auto"/>
              <w:ind w:left="0" w:right="81" w:firstLine="0"/>
              <w:rPr>
                <w:bCs/>
              </w:rPr>
            </w:pPr>
          </w:p>
          <w:p w14:paraId="31E255B8" w14:textId="77777777" w:rsidR="00DC2EC3" w:rsidRDefault="00F42AB6" w:rsidP="00956DB9">
            <w:pPr>
              <w:spacing w:after="0" w:line="259" w:lineRule="auto"/>
              <w:ind w:left="4" w:firstLine="0"/>
              <w:rPr>
                <w:bCs/>
              </w:rPr>
            </w:pPr>
            <w:r w:rsidRPr="00956DB9">
              <w:rPr>
                <w:bCs/>
              </w:rPr>
              <w:t xml:space="preserve">Lewes </w:t>
            </w:r>
            <w:r w:rsidR="00DC2EC3">
              <w:rPr>
                <w:bCs/>
              </w:rPr>
              <w:t>4pm</w:t>
            </w:r>
          </w:p>
          <w:p w14:paraId="4A0E2067" w14:textId="1E87F01A" w:rsidR="0052666B" w:rsidRPr="00956DB9" w:rsidRDefault="00876D6C" w:rsidP="00956DB9">
            <w:pPr>
              <w:spacing w:after="0" w:line="259" w:lineRule="auto"/>
              <w:ind w:left="4" w:firstLine="0"/>
              <w:rPr>
                <w:bCs/>
              </w:rPr>
            </w:pPr>
            <w:r>
              <w:rPr>
                <w:bCs/>
              </w:rPr>
              <w:t>20</w:t>
            </w:r>
            <w:r w:rsidR="00F42AB6" w:rsidRPr="00956DB9">
              <w:rPr>
                <w:bCs/>
              </w:rPr>
              <w:t xml:space="preserve"> May</w:t>
            </w:r>
            <w:r w:rsidR="00F42AB6">
              <w:t xml:space="preserve"> </w:t>
            </w: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FB67C" w14:textId="77777777" w:rsidR="00942C44" w:rsidRPr="00942C44" w:rsidRDefault="00942C44">
            <w:pPr>
              <w:spacing w:after="0" w:line="259" w:lineRule="auto"/>
              <w:ind w:left="0" w:right="18" w:firstLine="0"/>
              <w:jc w:val="center"/>
            </w:pPr>
            <w:r w:rsidRPr="00942C44">
              <w:t>Chairs Meeting</w:t>
            </w:r>
          </w:p>
          <w:p w14:paraId="1C830C9B" w14:textId="3F2E563A" w:rsidR="00942C44" w:rsidRPr="00942C44" w:rsidRDefault="00EA6220">
            <w:pPr>
              <w:spacing w:after="0" w:line="259" w:lineRule="auto"/>
              <w:ind w:left="0" w:right="18" w:firstLine="0"/>
              <w:jc w:val="center"/>
            </w:pPr>
            <w:r>
              <w:t>10th</w:t>
            </w:r>
            <w:r w:rsidR="00942C44" w:rsidRPr="00942C44">
              <w:t xml:space="preserve"> May</w:t>
            </w:r>
          </w:p>
          <w:p w14:paraId="66665D2E" w14:textId="51EF2B3F" w:rsidR="00942C44" w:rsidRPr="00942C44" w:rsidRDefault="00EA6220">
            <w:pPr>
              <w:spacing w:after="0" w:line="259" w:lineRule="auto"/>
              <w:ind w:left="0" w:right="18" w:firstLine="0"/>
              <w:jc w:val="center"/>
            </w:pPr>
            <w:r>
              <w:t>1.30pm</w:t>
            </w:r>
          </w:p>
          <w:p w14:paraId="1AFDE5D0" w14:textId="19D29717" w:rsidR="0052666B" w:rsidRDefault="00942C44">
            <w:pPr>
              <w:spacing w:after="0" w:line="259" w:lineRule="auto"/>
              <w:ind w:left="0" w:right="18" w:firstLine="0"/>
              <w:jc w:val="center"/>
            </w:pPr>
            <w:r w:rsidRPr="00942C44">
              <w:t>Online</w:t>
            </w:r>
            <w:r w:rsidR="00F42AB6">
              <w:rPr>
                <w:b/>
              </w:rPr>
              <w:t xml:space="preserve"> </w:t>
            </w:r>
          </w:p>
        </w:tc>
      </w:tr>
      <w:tr w:rsidR="00096F5C" w14:paraId="6A58DB2C" w14:textId="77777777">
        <w:trPr>
          <w:trHeight w:val="468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00B0F0"/>
          </w:tcPr>
          <w:p w14:paraId="7DFD64B8" w14:textId="77777777" w:rsidR="0052666B" w:rsidRDefault="00F42AB6">
            <w:pPr>
              <w:spacing w:after="0" w:line="259" w:lineRule="auto"/>
              <w:ind w:left="0" w:firstLine="0"/>
            </w:pPr>
            <w:r>
              <w:rPr>
                <w:b/>
                <w:color w:val="FFFFFF"/>
              </w:rPr>
              <w:lastRenderedPageBreak/>
              <w:t xml:space="preserve"> </w:t>
            </w:r>
          </w:p>
        </w:tc>
        <w:tc>
          <w:tcPr>
            <w:tcW w:w="127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7D0DF08F" w14:textId="77777777" w:rsidR="0052666B" w:rsidRDefault="0052666B">
            <w:pPr>
              <w:spacing w:after="160" w:line="259" w:lineRule="auto"/>
              <w:ind w:left="0" w:firstLine="0"/>
            </w:pPr>
          </w:p>
        </w:tc>
        <w:tc>
          <w:tcPr>
            <w:tcW w:w="14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1AD298C2" w14:textId="77777777" w:rsidR="0052666B" w:rsidRDefault="0052666B">
            <w:pPr>
              <w:spacing w:after="160" w:line="259" w:lineRule="auto"/>
              <w:ind w:left="0" w:firstLine="0"/>
            </w:pPr>
          </w:p>
        </w:tc>
        <w:tc>
          <w:tcPr>
            <w:tcW w:w="6948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1C3B193B" w14:textId="77777777" w:rsidR="0052666B" w:rsidRDefault="00F42AB6">
            <w:pPr>
              <w:spacing w:after="0" w:line="259" w:lineRule="auto"/>
              <w:ind w:left="2751" w:right="238" w:hanging="70"/>
            </w:pPr>
            <w:r>
              <w:rPr>
                <w:b/>
                <w:color w:val="FFFFFF"/>
              </w:rPr>
              <w:t>Summer half term: 31 May – 4 June Term 6 (7 June-x July)</w:t>
            </w:r>
            <w:r>
              <w:rPr>
                <w:color w:val="FFFFFF"/>
              </w:rPr>
              <w:t xml:space="preserve"> </w:t>
            </w:r>
          </w:p>
        </w:tc>
        <w:tc>
          <w:tcPr>
            <w:tcW w:w="241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22439C3D" w14:textId="77777777" w:rsidR="0052666B" w:rsidRDefault="0052666B">
            <w:pPr>
              <w:spacing w:after="160" w:line="259" w:lineRule="auto"/>
              <w:ind w:left="0" w:firstLine="0"/>
            </w:pPr>
          </w:p>
        </w:tc>
        <w:tc>
          <w:tcPr>
            <w:tcW w:w="198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16CDA5A8" w14:textId="77777777" w:rsidR="0052666B" w:rsidRDefault="0052666B">
            <w:pPr>
              <w:spacing w:after="160" w:line="259" w:lineRule="auto"/>
              <w:ind w:left="0" w:firstLine="0"/>
            </w:pPr>
          </w:p>
        </w:tc>
      </w:tr>
      <w:tr w:rsidR="003F64CF" w14:paraId="37A6F89B" w14:textId="77777777">
        <w:trPr>
          <w:trHeight w:val="1163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DD0937" w14:textId="77777777" w:rsidR="0052666B" w:rsidRDefault="00F42AB6">
            <w:pPr>
              <w:spacing w:after="0" w:line="259" w:lineRule="auto"/>
              <w:ind w:left="0" w:firstLine="0"/>
              <w:jc w:val="center"/>
            </w:pPr>
            <w:r>
              <w:rPr>
                <w:b/>
                <w:color w:val="1F497D"/>
              </w:rPr>
              <w:t xml:space="preserve">June 21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00D35A" w14:textId="77777777" w:rsidR="00D84667" w:rsidRDefault="00D84667">
            <w:pPr>
              <w:spacing w:after="0" w:line="259" w:lineRule="auto"/>
              <w:ind w:left="0" w:right="81" w:firstLine="0"/>
              <w:jc w:val="center"/>
            </w:pPr>
            <w:r>
              <w:t>30 June</w:t>
            </w:r>
          </w:p>
          <w:p w14:paraId="36E47BBD" w14:textId="77777777" w:rsidR="00D84667" w:rsidRDefault="00D84667">
            <w:pPr>
              <w:spacing w:after="0" w:line="259" w:lineRule="auto"/>
              <w:ind w:left="0" w:right="81" w:firstLine="0"/>
              <w:jc w:val="center"/>
            </w:pPr>
            <w:r>
              <w:t>1.30pm</w:t>
            </w:r>
          </w:p>
          <w:p w14:paraId="2774EE2D" w14:textId="4A0AE094" w:rsidR="0052666B" w:rsidRDefault="00D84667">
            <w:pPr>
              <w:spacing w:after="0" w:line="259" w:lineRule="auto"/>
              <w:ind w:left="0" w:right="81" w:firstLine="0"/>
              <w:jc w:val="center"/>
            </w:pPr>
            <w:r>
              <w:t xml:space="preserve">Online </w:t>
            </w:r>
            <w:bookmarkStart w:id="0" w:name="_GoBack"/>
            <w:bookmarkEnd w:id="0"/>
            <w:r w:rsidR="00F42AB6">
              <w:t xml:space="preserve">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E1ED11" w14:textId="77777777" w:rsidR="0052666B" w:rsidRDefault="00F42AB6">
            <w:pPr>
              <w:spacing w:after="0" w:line="259" w:lineRule="auto"/>
              <w:ind w:left="0" w:right="29" w:firstLine="0"/>
              <w:jc w:val="center"/>
            </w:pPr>
            <w:r>
              <w:t xml:space="preserve">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509246" w14:textId="5A57A02B" w:rsidR="0052666B" w:rsidRDefault="00F42AB6">
            <w:pPr>
              <w:spacing w:after="0" w:line="259" w:lineRule="auto"/>
              <w:ind w:left="0" w:right="79" w:firstLine="0"/>
              <w:jc w:val="center"/>
            </w:pPr>
            <w:r>
              <w:t>1</w:t>
            </w:r>
            <w:r w:rsidR="00DD4201">
              <w:t>6</w:t>
            </w:r>
            <w:r>
              <w:t xml:space="preserve"> June </w:t>
            </w:r>
          </w:p>
          <w:p w14:paraId="6F084CE3" w14:textId="7727DB3A" w:rsidR="0052666B" w:rsidRDefault="00DD4201">
            <w:pPr>
              <w:spacing w:after="0" w:line="259" w:lineRule="auto"/>
              <w:ind w:left="0" w:right="78" w:firstLine="0"/>
              <w:jc w:val="center"/>
            </w:pPr>
            <w:r>
              <w:t>11.00</w:t>
            </w:r>
            <w:r w:rsidR="00F42AB6">
              <w:t xml:space="preserve"> </w:t>
            </w:r>
          </w:p>
          <w:p w14:paraId="2C7A88EB" w14:textId="77777777" w:rsidR="0052666B" w:rsidRDefault="00F42AB6">
            <w:pPr>
              <w:spacing w:after="0" w:line="259" w:lineRule="auto"/>
              <w:ind w:left="0" w:right="75" w:firstLine="0"/>
              <w:jc w:val="center"/>
            </w:pPr>
            <w:r>
              <w:t xml:space="preserve">Hastings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CD0070" w14:textId="24DA2A35" w:rsidR="00085D59" w:rsidRDefault="00085D59" w:rsidP="00085D59">
            <w:pPr>
              <w:spacing w:after="0" w:line="259" w:lineRule="auto"/>
              <w:ind w:left="14" w:firstLine="0"/>
              <w:jc w:val="center"/>
            </w:pPr>
            <w:r>
              <w:t>1 June</w:t>
            </w:r>
          </w:p>
          <w:p w14:paraId="7B4695C8" w14:textId="77777777" w:rsidR="00085D59" w:rsidRDefault="00085D59" w:rsidP="00085D59">
            <w:pPr>
              <w:spacing w:after="0" w:line="259" w:lineRule="auto"/>
              <w:ind w:left="14" w:firstLine="0"/>
              <w:jc w:val="center"/>
            </w:pPr>
            <w:r>
              <w:t>11.30</w:t>
            </w:r>
          </w:p>
          <w:p w14:paraId="3BF359A3" w14:textId="77777777" w:rsidR="0052666B" w:rsidRDefault="00085D59" w:rsidP="00085D59">
            <w:pPr>
              <w:spacing w:after="0" w:line="259" w:lineRule="auto"/>
              <w:ind w:left="14" w:firstLine="0"/>
              <w:jc w:val="center"/>
            </w:pPr>
            <w:r>
              <w:t>Online</w:t>
            </w:r>
          </w:p>
          <w:p w14:paraId="21BE78B3" w14:textId="77777777" w:rsidR="00085D59" w:rsidRDefault="00085D59" w:rsidP="00085D59">
            <w:pPr>
              <w:spacing w:after="0" w:line="259" w:lineRule="auto"/>
              <w:ind w:left="14" w:firstLine="0"/>
              <w:jc w:val="center"/>
            </w:pPr>
          </w:p>
          <w:p w14:paraId="7EF69BD5" w14:textId="77777777" w:rsidR="00085D59" w:rsidRDefault="00085D59" w:rsidP="00085D59">
            <w:pPr>
              <w:spacing w:after="0" w:line="259" w:lineRule="auto"/>
              <w:ind w:left="14" w:firstLine="0"/>
              <w:jc w:val="center"/>
            </w:pPr>
          </w:p>
          <w:p w14:paraId="0917C6E2" w14:textId="77777777" w:rsidR="00085D59" w:rsidRDefault="00085D59" w:rsidP="00085D59">
            <w:pPr>
              <w:spacing w:after="0" w:line="259" w:lineRule="auto"/>
              <w:ind w:left="14" w:firstLine="0"/>
              <w:jc w:val="center"/>
            </w:pPr>
          </w:p>
          <w:p w14:paraId="6B944925" w14:textId="77777777" w:rsidR="00085D59" w:rsidRDefault="00085D59" w:rsidP="00085D59">
            <w:pPr>
              <w:spacing w:after="0" w:line="259" w:lineRule="auto"/>
              <w:ind w:left="14" w:firstLine="0"/>
              <w:jc w:val="center"/>
            </w:pPr>
            <w:r>
              <w:t>29 June</w:t>
            </w:r>
          </w:p>
          <w:p w14:paraId="2949220A" w14:textId="77777777" w:rsidR="00085D59" w:rsidRDefault="00085D59" w:rsidP="00085D59">
            <w:pPr>
              <w:spacing w:after="0" w:line="259" w:lineRule="auto"/>
              <w:ind w:left="14" w:firstLine="0"/>
              <w:jc w:val="center"/>
            </w:pPr>
            <w:r>
              <w:t>2pm</w:t>
            </w:r>
          </w:p>
          <w:p w14:paraId="3A167A98" w14:textId="3795C81A" w:rsidR="00085D59" w:rsidRDefault="00085D59" w:rsidP="00085D59">
            <w:pPr>
              <w:spacing w:after="0" w:line="259" w:lineRule="auto"/>
              <w:ind w:left="14" w:firstLine="0"/>
              <w:jc w:val="center"/>
            </w:pPr>
            <w:r>
              <w:t>Online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69F78F" w14:textId="77777777" w:rsidR="0052666B" w:rsidRDefault="00F42AB6">
            <w:pPr>
              <w:spacing w:after="0" w:line="259" w:lineRule="auto"/>
              <w:ind w:left="0" w:right="25" w:firstLine="0"/>
              <w:jc w:val="center"/>
            </w:pPr>
            <w:r>
              <w:t xml:space="preserve"> 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4AD05C" w14:textId="77777777" w:rsidR="0052666B" w:rsidRDefault="00F42AB6">
            <w:pPr>
              <w:spacing w:after="0" w:line="259" w:lineRule="auto"/>
              <w:ind w:left="0" w:right="33" w:firstLine="0"/>
              <w:jc w:val="center"/>
            </w:pPr>
            <w:r>
              <w:t xml:space="preserve">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FFAA4" w14:textId="77777777" w:rsidR="00A9566D" w:rsidRDefault="00A9566D">
            <w:pPr>
              <w:spacing w:after="0" w:line="259" w:lineRule="auto"/>
              <w:ind w:left="0" w:right="30" w:firstLine="0"/>
              <w:jc w:val="center"/>
            </w:pPr>
          </w:p>
          <w:p w14:paraId="00284818" w14:textId="3E34261C" w:rsidR="0052666B" w:rsidRDefault="00F42AB6">
            <w:pPr>
              <w:spacing w:after="0" w:line="259" w:lineRule="auto"/>
              <w:ind w:left="0" w:right="30" w:firstLine="0"/>
              <w:jc w:val="center"/>
            </w:pPr>
            <w:r>
              <w:t xml:space="preserve"> 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27F23" w14:textId="77777777" w:rsidR="0052666B" w:rsidRDefault="00F42AB6">
            <w:pPr>
              <w:spacing w:after="0" w:line="259" w:lineRule="auto"/>
              <w:ind w:left="0" w:right="26" w:firstLine="0"/>
              <w:jc w:val="center"/>
            </w:pPr>
            <w:r>
              <w:t xml:space="preserve"> </w:t>
            </w: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AD9777" w14:textId="1C03AE55" w:rsidR="006A090B" w:rsidRDefault="006A090B">
            <w:pPr>
              <w:spacing w:after="0" w:line="259" w:lineRule="auto"/>
              <w:ind w:left="0" w:right="78" w:firstLine="0"/>
              <w:jc w:val="center"/>
            </w:pPr>
            <w:r>
              <w:t>Chairs meeting</w:t>
            </w:r>
          </w:p>
          <w:p w14:paraId="5443A4EE" w14:textId="3F35A27E" w:rsidR="006A090B" w:rsidRDefault="00753145">
            <w:pPr>
              <w:spacing w:after="0" w:line="259" w:lineRule="auto"/>
              <w:ind w:left="0" w:right="78" w:firstLine="0"/>
              <w:jc w:val="center"/>
            </w:pPr>
            <w:r>
              <w:t xml:space="preserve">7 July </w:t>
            </w:r>
          </w:p>
          <w:p w14:paraId="01C56A15" w14:textId="3CFC6F8F" w:rsidR="006A090B" w:rsidRDefault="006A090B">
            <w:pPr>
              <w:spacing w:after="0" w:line="259" w:lineRule="auto"/>
              <w:ind w:left="0" w:right="78" w:firstLine="0"/>
              <w:jc w:val="center"/>
            </w:pPr>
            <w:r>
              <w:t>12.15pm</w:t>
            </w:r>
          </w:p>
          <w:p w14:paraId="3B508F7A" w14:textId="25C501FE" w:rsidR="006A090B" w:rsidRDefault="006A090B">
            <w:pPr>
              <w:spacing w:after="0" w:line="259" w:lineRule="auto"/>
              <w:ind w:left="0" w:right="78" w:firstLine="0"/>
              <w:jc w:val="center"/>
            </w:pPr>
            <w:r>
              <w:t>Hastings</w:t>
            </w:r>
          </w:p>
          <w:p w14:paraId="13F4D457" w14:textId="77777777" w:rsidR="009A4141" w:rsidRDefault="006A090B" w:rsidP="006A090B">
            <w:pPr>
              <w:spacing w:after="0" w:line="259" w:lineRule="auto"/>
              <w:ind w:left="0" w:right="78" w:firstLine="0"/>
            </w:pPr>
            <w:r>
              <w:t xml:space="preserve"> </w:t>
            </w:r>
          </w:p>
          <w:p w14:paraId="6D31802B" w14:textId="5FE7F543" w:rsidR="006A090B" w:rsidRDefault="009A4141" w:rsidP="006A090B">
            <w:pPr>
              <w:spacing w:after="0" w:line="259" w:lineRule="auto"/>
              <w:ind w:left="0" w:right="78" w:firstLine="0"/>
            </w:pPr>
            <w:r>
              <w:t xml:space="preserve">  </w:t>
            </w:r>
            <w:r w:rsidR="006A090B">
              <w:t xml:space="preserve"> ESCG Board</w:t>
            </w:r>
          </w:p>
          <w:p w14:paraId="71B420F4" w14:textId="601DF669" w:rsidR="0052666B" w:rsidRDefault="006A090B" w:rsidP="006A090B">
            <w:pPr>
              <w:spacing w:after="0" w:line="259" w:lineRule="auto"/>
              <w:ind w:left="0" w:right="78" w:firstLine="0"/>
            </w:pPr>
            <w:r>
              <w:t xml:space="preserve">      </w:t>
            </w:r>
            <w:r w:rsidR="009A4141">
              <w:t>14</w:t>
            </w:r>
            <w:r w:rsidR="009A4141" w:rsidRPr="009A4141">
              <w:rPr>
                <w:vertAlign w:val="superscript"/>
              </w:rPr>
              <w:t>th</w:t>
            </w:r>
            <w:r w:rsidR="009A4141">
              <w:t xml:space="preserve"> July</w:t>
            </w:r>
          </w:p>
          <w:p w14:paraId="2661248E" w14:textId="32A059C6" w:rsidR="0052666B" w:rsidRDefault="009A4141">
            <w:pPr>
              <w:spacing w:after="0" w:line="259" w:lineRule="auto"/>
              <w:ind w:left="0" w:right="72" w:firstLine="0"/>
              <w:jc w:val="center"/>
            </w:pPr>
            <w:r>
              <w:t>Board session</w:t>
            </w:r>
            <w:r w:rsidR="00F42AB6">
              <w:t xml:space="preserve"> – </w:t>
            </w:r>
          </w:p>
          <w:p w14:paraId="77C4356C" w14:textId="2E856F9D" w:rsidR="0052666B" w:rsidRDefault="00C63986" w:rsidP="00C63986">
            <w:pPr>
              <w:spacing w:after="0" w:line="259" w:lineRule="auto"/>
              <w:ind w:left="0" w:right="77" w:firstLine="0"/>
            </w:pPr>
            <w:r>
              <w:t xml:space="preserve">        </w:t>
            </w:r>
            <w:r w:rsidR="00F42AB6">
              <w:t xml:space="preserve">14.00 </w:t>
            </w:r>
          </w:p>
          <w:p w14:paraId="2A49DF58" w14:textId="77777777" w:rsidR="00C63986" w:rsidRDefault="00C63986">
            <w:pPr>
              <w:spacing w:after="0" w:line="259" w:lineRule="auto"/>
              <w:ind w:left="0" w:firstLine="0"/>
              <w:jc w:val="center"/>
            </w:pPr>
            <w:r>
              <w:t>Meeting - 15.00</w:t>
            </w:r>
          </w:p>
          <w:p w14:paraId="3D426845" w14:textId="60DBBBB8" w:rsidR="0052666B" w:rsidRDefault="009A4141" w:rsidP="009A4141">
            <w:pPr>
              <w:spacing w:after="0" w:line="259" w:lineRule="auto"/>
              <w:ind w:left="0" w:firstLine="0"/>
            </w:pPr>
            <w:r>
              <w:t xml:space="preserve">       </w:t>
            </w:r>
          </w:p>
        </w:tc>
      </w:tr>
      <w:tr w:rsidR="00096F5C" w14:paraId="61393C8F" w14:textId="77777777">
        <w:trPr>
          <w:trHeight w:val="238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00B0F0"/>
          </w:tcPr>
          <w:p w14:paraId="1B9C2E79" w14:textId="77777777" w:rsidR="0052666B" w:rsidRDefault="0052666B">
            <w:pPr>
              <w:spacing w:after="160" w:line="259" w:lineRule="auto"/>
              <w:ind w:left="0" w:firstLine="0"/>
            </w:pPr>
          </w:p>
        </w:tc>
        <w:tc>
          <w:tcPr>
            <w:tcW w:w="127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51AF9B77" w14:textId="77777777" w:rsidR="0052666B" w:rsidRDefault="0052666B">
            <w:pPr>
              <w:spacing w:after="160" w:line="259" w:lineRule="auto"/>
              <w:ind w:left="0" w:firstLine="0"/>
            </w:pPr>
          </w:p>
        </w:tc>
        <w:tc>
          <w:tcPr>
            <w:tcW w:w="14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58EC1752" w14:textId="77777777" w:rsidR="0052666B" w:rsidRDefault="0052666B">
            <w:pPr>
              <w:spacing w:after="160" w:line="259" w:lineRule="auto"/>
              <w:ind w:left="0" w:firstLine="0"/>
            </w:pPr>
          </w:p>
        </w:tc>
        <w:tc>
          <w:tcPr>
            <w:tcW w:w="6948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74477EA0" w14:textId="47556245" w:rsidR="0052666B" w:rsidRDefault="00F42AB6">
            <w:pPr>
              <w:spacing w:after="0" w:line="259" w:lineRule="auto"/>
              <w:ind w:left="0" w:right="66" w:firstLine="0"/>
              <w:jc w:val="right"/>
            </w:pPr>
            <w:r>
              <w:rPr>
                <w:b/>
                <w:color w:val="FFFFFF"/>
              </w:rPr>
              <w:t xml:space="preserve">Summer Holiday: starts x </w:t>
            </w:r>
            <w:r w:rsidR="003F64CF">
              <w:rPr>
                <w:b/>
                <w:color w:val="FFFFFF"/>
              </w:rPr>
              <w:t>July;</w:t>
            </w:r>
            <w:r>
              <w:rPr>
                <w:b/>
                <w:color w:val="FFFFFF"/>
              </w:rPr>
              <w:t xml:space="preserve"> Summer Bank Holiday 31 Aug </w:t>
            </w:r>
          </w:p>
        </w:tc>
        <w:tc>
          <w:tcPr>
            <w:tcW w:w="241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B0F0"/>
          </w:tcPr>
          <w:p w14:paraId="75D1B828" w14:textId="77777777" w:rsidR="0052666B" w:rsidRDefault="0052666B">
            <w:pPr>
              <w:spacing w:after="160" w:line="259" w:lineRule="auto"/>
              <w:ind w:left="0" w:firstLine="0"/>
            </w:pPr>
          </w:p>
        </w:tc>
        <w:tc>
          <w:tcPr>
            <w:tcW w:w="198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14:paraId="0992D670" w14:textId="77777777" w:rsidR="0052666B" w:rsidRDefault="0052666B">
            <w:pPr>
              <w:spacing w:after="160" w:line="259" w:lineRule="auto"/>
              <w:ind w:left="0" w:firstLine="0"/>
            </w:pPr>
          </w:p>
        </w:tc>
      </w:tr>
    </w:tbl>
    <w:p w14:paraId="6BD52ACA" w14:textId="4E975FAE" w:rsidR="0052666B" w:rsidRDefault="00F42AB6">
      <w:pPr>
        <w:spacing w:after="212" w:line="259" w:lineRule="auto"/>
        <w:ind w:left="0" w:firstLine="0"/>
      </w:pPr>
      <w:r>
        <w:t xml:space="preserve"> </w:t>
      </w:r>
    </w:p>
    <w:p w14:paraId="76E5AB35" w14:textId="074B945A" w:rsidR="00210C85" w:rsidRPr="00210C85" w:rsidRDefault="00210C85">
      <w:pPr>
        <w:spacing w:after="212" w:line="259" w:lineRule="auto"/>
        <w:ind w:left="0" w:firstLine="0"/>
        <w:rPr>
          <w:color w:val="FF0000"/>
        </w:rPr>
      </w:pPr>
      <w:r w:rsidRPr="00210C85">
        <w:rPr>
          <w:color w:val="FF0000"/>
        </w:rPr>
        <w:t xml:space="preserve">ARC &amp; Finance Joint meeting – 6 December 2021 </w:t>
      </w:r>
    </w:p>
    <w:p w14:paraId="7986E495" w14:textId="751502D9" w:rsidR="00210C85" w:rsidRPr="00210C85" w:rsidRDefault="00210C85">
      <w:pPr>
        <w:spacing w:after="212" w:line="259" w:lineRule="auto"/>
        <w:ind w:left="0" w:firstLine="0"/>
        <w:rPr>
          <w:color w:val="FF0000"/>
        </w:rPr>
      </w:pPr>
      <w:r w:rsidRPr="00210C85">
        <w:rPr>
          <w:color w:val="FF0000"/>
        </w:rPr>
        <w:t xml:space="preserve">Board 15 December 2021 </w:t>
      </w:r>
    </w:p>
    <w:p w14:paraId="24D17CBE" w14:textId="42E6954A" w:rsidR="0052666B" w:rsidRDefault="0052666B">
      <w:pPr>
        <w:spacing w:after="217" w:line="259" w:lineRule="auto"/>
        <w:ind w:left="0" w:firstLine="0"/>
      </w:pPr>
    </w:p>
    <w:p w14:paraId="2DA89562" w14:textId="77777777" w:rsidR="0052666B" w:rsidRDefault="00F42AB6">
      <w:pPr>
        <w:spacing w:after="0" w:line="259" w:lineRule="auto"/>
        <w:ind w:left="0" w:firstLine="0"/>
      </w:pPr>
      <w:r>
        <w:t xml:space="preserve"> </w:t>
      </w:r>
    </w:p>
    <w:sectPr w:rsidR="0052666B">
      <w:headerReference w:type="even" r:id="rId6"/>
      <w:headerReference w:type="default" r:id="rId7"/>
      <w:headerReference w:type="first" r:id="rId8"/>
      <w:pgSz w:w="16840" w:h="11905" w:orient="landscape"/>
      <w:pgMar w:top="2174" w:right="1080" w:bottom="806" w:left="1076" w:header="71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B68788" w14:textId="77777777" w:rsidR="00F42AB6" w:rsidRDefault="00F42AB6">
      <w:pPr>
        <w:spacing w:after="0" w:line="240" w:lineRule="auto"/>
      </w:pPr>
      <w:r>
        <w:separator/>
      </w:r>
    </w:p>
  </w:endnote>
  <w:endnote w:type="continuationSeparator" w:id="0">
    <w:p w14:paraId="2F907980" w14:textId="77777777" w:rsidR="00F42AB6" w:rsidRDefault="00F42A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07512B" w14:textId="77777777" w:rsidR="00F42AB6" w:rsidRDefault="00F42AB6">
      <w:pPr>
        <w:spacing w:after="0" w:line="240" w:lineRule="auto"/>
      </w:pPr>
      <w:r>
        <w:separator/>
      </w:r>
    </w:p>
  </w:footnote>
  <w:footnote w:type="continuationSeparator" w:id="0">
    <w:p w14:paraId="44E55781" w14:textId="77777777" w:rsidR="00F42AB6" w:rsidRDefault="00F42A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737DFE" w14:textId="77777777" w:rsidR="0052666B" w:rsidRDefault="00F42AB6">
    <w:pPr>
      <w:spacing w:after="0" w:line="259" w:lineRule="auto"/>
      <w:ind w:left="0" w:right="-85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2A521DAD" wp14:editId="2B4937F0">
          <wp:simplePos x="0" y="0"/>
          <wp:positionH relativeFrom="page">
            <wp:posOffset>8382000</wp:posOffset>
          </wp:positionH>
          <wp:positionV relativeFrom="page">
            <wp:posOffset>450850</wp:posOffset>
          </wp:positionV>
          <wp:extent cx="1625600" cy="762000"/>
          <wp:effectExtent l="0" t="0" r="0" b="0"/>
          <wp:wrapSquare wrapText="bothSides"/>
          <wp:docPr id="7" name="Picture 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25600" cy="762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9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7C25A3" w14:textId="77777777" w:rsidR="0052666B" w:rsidRDefault="00F42AB6">
    <w:pPr>
      <w:spacing w:after="0" w:line="259" w:lineRule="auto"/>
      <w:ind w:left="0" w:right="-85" w:firstLine="0"/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0" wp14:anchorId="32F3AD9B" wp14:editId="4957EEB9">
          <wp:simplePos x="0" y="0"/>
          <wp:positionH relativeFrom="page">
            <wp:posOffset>8382000</wp:posOffset>
          </wp:positionH>
          <wp:positionV relativeFrom="page">
            <wp:posOffset>450850</wp:posOffset>
          </wp:positionV>
          <wp:extent cx="1625600" cy="762000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25600" cy="762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9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740321" w14:textId="77777777" w:rsidR="0052666B" w:rsidRDefault="00F42AB6">
    <w:pPr>
      <w:spacing w:after="0" w:line="259" w:lineRule="auto"/>
      <w:ind w:left="0" w:right="-85" w:firstLine="0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4D6DF9C3" wp14:editId="0F137D6B">
          <wp:simplePos x="0" y="0"/>
          <wp:positionH relativeFrom="page">
            <wp:posOffset>8382000</wp:posOffset>
          </wp:positionH>
          <wp:positionV relativeFrom="page">
            <wp:posOffset>450850</wp:posOffset>
          </wp:positionV>
          <wp:extent cx="1625600" cy="762000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25600" cy="762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9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0NDU3tTQwNDQxMjBR0lEKTi0uzszPAykwrgUAx5rDhCwAAAA="/>
  </w:docVars>
  <w:rsids>
    <w:rsidRoot w:val="0052666B"/>
    <w:rsid w:val="00010506"/>
    <w:rsid w:val="00057FB1"/>
    <w:rsid w:val="00085D59"/>
    <w:rsid w:val="00096F5C"/>
    <w:rsid w:val="00153B56"/>
    <w:rsid w:val="00195BC2"/>
    <w:rsid w:val="001B0B9D"/>
    <w:rsid w:val="00210C85"/>
    <w:rsid w:val="00316B24"/>
    <w:rsid w:val="00326957"/>
    <w:rsid w:val="003F64CF"/>
    <w:rsid w:val="0052666B"/>
    <w:rsid w:val="005F5E72"/>
    <w:rsid w:val="00602379"/>
    <w:rsid w:val="00622AA7"/>
    <w:rsid w:val="00637001"/>
    <w:rsid w:val="006A090B"/>
    <w:rsid w:val="006D735A"/>
    <w:rsid w:val="00753145"/>
    <w:rsid w:val="007A3BFF"/>
    <w:rsid w:val="00846DC1"/>
    <w:rsid w:val="00876D6C"/>
    <w:rsid w:val="008A1D56"/>
    <w:rsid w:val="008B7CE3"/>
    <w:rsid w:val="008D7DED"/>
    <w:rsid w:val="00902525"/>
    <w:rsid w:val="009072E9"/>
    <w:rsid w:val="00942C44"/>
    <w:rsid w:val="00956DB9"/>
    <w:rsid w:val="00982733"/>
    <w:rsid w:val="009A4141"/>
    <w:rsid w:val="00A80B4B"/>
    <w:rsid w:val="00A9566D"/>
    <w:rsid w:val="00AC0454"/>
    <w:rsid w:val="00AE24BD"/>
    <w:rsid w:val="00B22900"/>
    <w:rsid w:val="00C63986"/>
    <w:rsid w:val="00C76F49"/>
    <w:rsid w:val="00CE3297"/>
    <w:rsid w:val="00D26358"/>
    <w:rsid w:val="00D84667"/>
    <w:rsid w:val="00DC2EC3"/>
    <w:rsid w:val="00DD4201"/>
    <w:rsid w:val="00DD7E58"/>
    <w:rsid w:val="00E86853"/>
    <w:rsid w:val="00EA6220"/>
    <w:rsid w:val="00ED212B"/>
    <w:rsid w:val="00EE5D15"/>
    <w:rsid w:val="00F11843"/>
    <w:rsid w:val="00F42AB6"/>
    <w:rsid w:val="00FB1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78DF79"/>
  <w15:docId w15:val="{E694EF2C-60B7-429E-AF93-35DFA0C78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7" w:lineRule="auto"/>
      <w:ind w:left="10" w:hanging="10"/>
    </w:pPr>
    <w:rPr>
      <w:rFonts w:ascii="Arial" w:eastAsia="Arial" w:hAnsi="Arial" w:cs="Arial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4</Pages>
  <Words>495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ENDAR OF CORPORATION AND COMMITTEE MEETINGS</vt:lpstr>
    </vt:vector>
  </TitlesOfParts>
  <Company/>
  <LinksUpToDate>false</LinksUpToDate>
  <CharactersWithSpaces>3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ENDAR OF CORPORATION AND COMMITTEE MEETINGS</dc:title>
  <dc:subject/>
  <dc:creator>Slim</dc:creator>
  <cp:keywords/>
  <cp:lastModifiedBy>Fay McCarren</cp:lastModifiedBy>
  <cp:revision>31</cp:revision>
  <dcterms:created xsi:type="dcterms:W3CDTF">2020-09-01T12:46:00Z</dcterms:created>
  <dcterms:modified xsi:type="dcterms:W3CDTF">2021-05-27T11:20:00Z</dcterms:modified>
</cp:coreProperties>
</file>